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7A3070FA" w:rsidRPr="004A12DC" w:rsidRDefault="7A3070FA" w:rsidP="3AEF39DD">
      <w:pPr>
        <w:spacing w:after="0"/>
        <w:jc w:val="right"/>
        <w:rPr>
          <w:rFonts w:ascii="Times New Roman" w:hAnsi="Times New Roman" w:cs="Times New Roman"/>
          <w:b/>
          <w:bCs/>
          <w:sz w:val="24"/>
          <w:szCs w:val="24"/>
        </w:rPr>
      </w:pPr>
      <w:bookmarkStart w:id="0" w:name="_GoBack"/>
      <w:bookmarkEnd w:id="0"/>
      <w:r w:rsidRPr="004A12DC">
        <w:rPr>
          <w:rFonts w:ascii="Times New Roman" w:hAnsi="Times New Roman" w:cs="Times New Roman"/>
          <w:b/>
          <w:bCs/>
          <w:sz w:val="24"/>
          <w:szCs w:val="24"/>
        </w:rPr>
        <w:t>П</w:t>
      </w:r>
      <w:r w:rsidR="004A12DC" w:rsidRPr="004A12DC">
        <w:rPr>
          <w:rFonts w:ascii="Times New Roman" w:hAnsi="Times New Roman" w:cs="Times New Roman"/>
          <w:b/>
          <w:bCs/>
          <w:sz w:val="24"/>
          <w:szCs w:val="24"/>
        </w:rPr>
        <w:t>рилог</w:t>
      </w:r>
      <w:r w:rsidRPr="004A12DC">
        <w:rPr>
          <w:rFonts w:ascii="Times New Roman" w:hAnsi="Times New Roman" w:cs="Times New Roman"/>
          <w:b/>
          <w:bCs/>
          <w:sz w:val="24"/>
          <w:szCs w:val="24"/>
        </w:rPr>
        <w:t xml:space="preserve"> 1</w:t>
      </w:r>
    </w:p>
    <w:p w:rsidR="3AEF39DD" w:rsidRDefault="3AEF39DD" w:rsidP="3AEF39DD">
      <w:pPr>
        <w:spacing w:after="0"/>
        <w:jc w:val="right"/>
        <w:rPr>
          <w:rFonts w:ascii="Times New Roman" w:hAnsi="Times New Roman" w:cs="Times New Roman"/>
          <w:b/>
          <w:bCs/>
          <w:sz w:val="28"/>
          <w:szCs w:val="28"/>
        </w:rPr>
      </w:pPr>
    </w:p>
    <w:p w:rsidR="00E15884" w:rsidRPr="00FF5F34" w:rsidRDefault="00E15884" w:rsidP="00E15884">
      <w:pPr>
        <w:spacing w:after="0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FF5F34">
        <w:rPr>
          <w:rFonts w:ascii="Times New Roman" w:hAnsi="Times New Roman" w:cs="Times New Roman"/>
          <w:b/>
          <w:bCs/>
          <w:sz w:val="28"/>
          <w:szCs w:val="28"/>
        </w:rPr>
        <w:t>П</w:t>
      </w:r>
      <w:r w:rsidR="004A12DC">
        <w:rPr>
          <w:rFonts w:ascii="Times New Roman" w:hAnsi="Times New Roman" w:cs="Times New Roman"/>
          <w:b/>
          <w:bCs/>
          <w:sz w:val="28"/>
          <w:szCs w:val="28"/>
          <w:lang w:val="sr-Cyrl-CS"/>
        </w:rPr>
        <w:t xml:space="preserve"> </w:t>
      </w:r>
      <w:r w:rsidRPr="00FF5F34">
        <w:rPr>
          <w:rFonts w:ascii="Times New Roman" w:hAnsi="Times New Roman" w:cs="Times New Roman"/>
          <w:b/>
          <w:bCs/>
          <w:sz w:val="28"/>
          <w:szCs w:val="28"/>
        </w:rPr>
        <w:t>Р</w:t>
      </w:r>
      <w:r w:rsidR="004A12DC">
        <w:rPr>
          <w:rFonts w:ascii="Times New Roman" w:hAnsi="Times New Roman" w:cs="Times New Roman"/>
          <w:b/>
          <w:bCs/>
          <w:sz w:val="28"/>
          <w:szCs w:val="28"/>
          <w:lang w:val="sr-Cyrl-CS"/>
        </w:rPr>
        <w:t xml:space="preserve"> </w:t>
      </w:r>
      <w:r w:rsidRPr="00FF5F34">
        <w:rPr>
          <w:rFonts w:ascii="Times New Roman" w:hAnsi="Times New Roman" w:cs="Times New Roman"/>
          <w:b/>
          <w:bCs/>
          <w:sz w:val="28"/>
          <w:szCs w:val="28"/>
        </w:rPr>
        <w:t>И</w:t>
      </w:r>
      <w:r w:rsidR="004A12DC">
        <w:rPr>
          <w:rFonts w:ascii="Times New Roman" w:hAnsi="Times New Roman" w:cs="Times New Roman"/>
          <w:b/>
          <w:bCs/>
          <w:sz w:val="28"/>
          <w:szCs w:val="28"/>
          <w:lang w:val="sr-Cyrl-CS"/>
        </w:rPr>
        <w:t xml:space="preserve"> </w:t>
      </w:r>
      <w:r w:rsidRPr="00FF5F34">
        <w:rPr>
          <w:rFonts w:ascii="Times New Roman" w:hAnsi="Times New Roman" w:cs="Times New Roman"/>
          <w:b/>
          <w:bCs/>
          <w:sz w:val="28"/>
          <w:szCs w:val="28"/>
        </w:rPr>
        <w:t>Ј</w:t>
      </w:r>
      <w:r w:rsidR="004A12DC">
        <w:rPr>
          <w:rFonts w:ascii="Times New Roman" w:hAnsi="Times New Roman" w:cs="Times New Roman"/>
          <w:b/>
          <w:bCs/>
          <w:sz w:val="28"/>
          <w:szCs w:val="28"/>
          <w:lang w:val="sr-Cyrl-CS"/>
        </w:rPr>
        <w:t xml:space="preserve"> </w:t>
      </w:r>
      <w:r w:rsidRPr="00FF5F34">
        <w:rPr>
          <w:rFonts w:ascii="Times New Roman" w:hAnsi="Times New Roman" w:cs="Times New Roman"/>
          <w:b/>
          <w:bCs/>
          <w:sz w:val="28"/>
          <w:szCs w:val="28"/>
        </w:rPr>
        <w:t>А</w:t>
      </w:r>
      <w:r w:rsidR="004A12DC">
        <w:rPr>
          <w:rFonts w:ascii="Times New Roman" w:hAnsi="Times New Roman" w:cs="Times New Roman"/>
          <w:b/>
          <w:bCs/>
          <w:sz w:val="28"/>
          <w:szCs w:val="28"/>
          <w:lang w:val="sr-Cyrl-CS"/>
        </w:rPr>
        <w:t xml:space="preserve"> </w:t>
      </w:r>
      <w:r w:rsidRPr="00FF5F34">
        <w:rPr>
          <w:rFonts w:ascii="Times New Roman" w:hAnsi="Times New Roman" w:cs="Times New Roman"/>
          <w:b/>
          <w:bCs/>
          <w:sz w:val="28"/>
          <w:szCs w:val="28"/>
        </w:rPr>
        <w:t>В</w:t>
      </w:r>
      <w:r w:rsidR="004A12DC">
        <w:rPr>
          <w:rFonts w:ascii="Times New Roman" w:hAnsi="Times New Roman" w:cs="Times New Roman"/>
          <w:b/>
          <w:bCs/>
          <w:sz w:val="28"/>
          <w:szCs w:val="28"/>
          <w:lang w:val="sr-Cyrl-CS"/>
        </w:rPr>
        <w:t xml:space="preserve"> </w:t>
      </w:r>
      <w:r w:rsidRPr="00FF5F34">
        <w:rPr>
          <w:rFonts w:ascii="Times New Roman" w:hAnsi="Times New Roman" w:cs="Times New Roman"/>
          <w:b/>
          <w:bCs/>
          <w:sz w:val="28"/>
          <w:szCs w:val="28"/>
        </w:rPr>
        <w:t>А</w:t>
      </w:r>
    </w:p>
    <w:p w:rsidR="00E15884" w:rsidRPr="00FF5F34" w:rsidRDefault="00E15884" w:rsidP="00E15884">
      <w:pPr>
        <w:spacing w:after="0"/>
        <w:ind w:left="360"/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:rsidR="00E15884" w:rsidRPr="00FF5F34" w:rsidRDefault="00E15884" w:rsidP="00E15884">
      <w:pPr>
        <w:spacing w:after="0"/>
        <w:rPr>
          <w:rFonts w:ascii="Times New Roman" w:eastAsia="Times New Roman" w:hAnsi="Times New Roman" w:cs="Times New Roman"/>
          <w:i/>
          <w:lang w:val="sr-Cyrl-CS"/>
        </w:rPr>
      </w:pPr>
      <w:r w:rsidRPr="00FF5F34">
        <w:rPr>
          <w:rFonts w:ascii="Times New Roman" w:eastAsia="Times New Roman" w:hAnsi="Times New Roman" w:cs="Times New Roman"/>
          <w:b/>
          <w:i/>
          <w:sz w:val="24"/>
          <w:szCs w:val="24"/>
          <w:lang w:val="sr-Cyrl-CS"/>
        </w:rPr>
        <w:t xml:space="preserve"> 1. ОСНОВНИ ПОДАЦИ О ПРИВРЕДНОМ </w:t>
      </w:r>
      <w:r w:rsidRPr="00FF5F34">
        <w:rPr>
          <w:rFonts w:ascii="Times New Roman" w:hAnsi="Times New Roman" w:cs="Times New Roman"/>
          <w:b/>
          <w:i/>
          <w:sz w:val="24"/>
          <w:szCs w:val="24"/>
          <w:lang w:val="sr-Cyrl-CS"/>
        </w:rPr>
        <w:t>СУБЈЕКТУ</w:t>
      </w:r>
    </w:p>
    <w:tbl>
      <w:tblPr>
        <w:tblW w:w="5000" w:type="pct"/>
        <w:tblInd w:w="-5" w:type="dxa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</w:tblBorders>
        <w:tblLook w:val="04A0" w:firstRow="1" w:lastRow="0" w:firstColumn="1" w:lastColumn="0" w:noHBand="0" w:noVBand="1"/>
      </w:tblPr>
      <w:tblGrid>
        <w:gridCol w:w="776"/>
        <w:gridCol w:w="1528"/>
        <w:gridCol w:w="2923"/>
        <w:gridCol w:w="4349"/>
      </w:tblGrid>
      <w:tr w:rsidR="00E15884" w:rsidRPr="00FF5F34" w:rsidTr="004A12DC">
        <w:trPr>
          <w:trHeight w:val="710"/>
        </w:trPr>
        <w:tc>
          <w:tcPr>
            <w:tcW w:w="4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1.</w:t>
            </w:r>
          </w:p>
        </w:tc>
        <w:tc>
          <w:tcPr>
            <w:tcW w:w="232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Пун назив привредног </w:t>
            </w:r>
            <w:r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субјекта</w:t>
            </w: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 </w:t>
            </w:r>
          </w:p>
        </w:tc>
        <w:tc>
          <w:tcPr>
            <w:tcW w:w="2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a6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15884" w:rsidRPr="00FF5F34" w:rsidTr="004A12DC">
        <w:trPr>
          <w:trHeight w:val="410"/>
        </w:trPr>
        <w:tc>
          <w:tcPr>
            <w:tcW w:w="4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2433DC" w:rsidP="00437A85">
            <w:pPr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2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232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E15884" w:rsidP="00437A85">
            <w:pPr>
              <w:suppressAutoHyphens/>
              <w:spacing w:after="0" w:line="240" w:lineRule="auto"/>
              <w:rPr>
                <w:rStyle w:val="a6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Матични број </w:t>
            </w:r>
          </w:p>
        </w:tc>
        <w:tc>
          <w:tcPr>
            <w:tcW w:w="2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a6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:rsidTr="004A12DC">
        <w:trPr>
          <w:trHeight w:val="593"/>
        </w:trPr>
        <w:tc>
          <w:tcPr>
            <w:tcW w:w="4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2433DC" w:rsidP="00437A85">
            <w:pPr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3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232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E15884" w:rsidP="00437A85">
            <w:pPr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Порески идентификациони број </w:t>
            </w:r>
          </w:p>
        </w:tc>
        <w:tc>
          <w:tcPr>
            <w:tcW w:w="2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a6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15884" w:rsidRPr="00FF5F34" w:rsidTr="004A12DC">
        <w:trPr>
          <w:trHeight w:val="454"/>
        </w:trPr>
        <w:tc>
          <w:tcPr>
            <w:tcW w:w="405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2433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4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798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a6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Седиште </w:t>
            </w:r>
          </w:p>
        </w:tc>
        <w:tc>
          <w:tcPr>
            <w:tcW w:w="15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a6"/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Место</w:t>
            </w:r>
          </w:p>
        </w:tc>
        <w:tc>
          <w:tcPr>
            <w:tcW w:w="2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a6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:rsidTr="004A12DC">
        <w:trPr>
          <w:trHeight w:val="454"/>
        </w:trPr>
        <w:tc>
          <w:tcPr>
            <w:tcW w:w="405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E15884" w:rsidP="00437A85">
            <w:pPr>
              <w:spacing w:after="0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798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E15884" w:rsidP="00437A85">
            <w:pPr>
              <w:spacing w:after="0"/>
              <w:rPr>
                <w:rStyle w:val="a6"/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5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Theme="minorEastAsia" w:hAnsi="Times New Roman" w:cs="Times New Roman"/>
              </w:rPr>
            </w:pPr>
            <w:r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Поштански број</w:t>
            </w:r>
          </w:p>
        </w:tc>
        <w:tc>
          <w:tcPr>
            <w:tcW w:w="2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a6"/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E15884" w:rsidRPr="009076A1" w:rsidTr="004A12DC">
        <w:trPr>
          <w:trHeight w:val="567"/>
        </w:trPr>
        <w:tc>
          <w:tcPr>
            <w:tcW w:w="4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2433DC" w:rsidP="00437A85">
            <w:pPr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5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232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E15884" w:rsidP="00437A85">
            <w:pPr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Адреса за слање поште</w:t>
            </w:r>
          </w:p>
          <w:p w:rsidR="00E15884" w:rsidRPr="000A29DE" w:rsidRDefault="00E15884" w:rsidP="00437A85">
            <w:pPr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(навести и поштански број)</w:t>
            </w:r>
          </w:p>
        </w:tc>
        <w:tc>
          <w:tcPr>
            <w:tcW w:w="2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:rsidTr="004A12DC">
        <w:trPr>
          <w:trHeight w:val="454"/>
        </w:trPr>
        <w:tc>
          <w:tcPr>
            <w:tcW w:w="4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2433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  <w:spacing w:val="-2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6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232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a6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Број телефона</w:t>
            </w:r>
          </w:p>
        </w:tc>
        <w:tc>
          <w:tcPr>
            <w:tcW w:w="2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a6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:rsidTr="004A12DC">
        <w:trPr>
          <w:trHeight w:val="454"/>
        </w:trPr>
        <w:tc>
          <w:tcPr>
            <w:tcW w:w="4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2433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7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232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1271B7" w:rsidRDefault="001271B7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a6"/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Ф</w:t>
            </w:r>
            <w:r w:rsidRPr="001271B7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акс</w:t>
            </w:r>
          </w:p>
        </w:tc>
        <w:tc>
          <w:tcPr>
            <w:tcW w:w="2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a6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:rsidTr="004A12DC">
        <w:trPr>
          <w:trHeight w:val="454"/>
        </w:trPr>
        <w:tc>
          <w:tcPr>
            <w:tcW w:w="4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2433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8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232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a6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Електронска пошта</w:t>
            </w:r>
          </w:p>
        </w:tc>
        <w:tc>
          <w:tcPr>
            <w:tcW w:w="2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a6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:rsidTr="004A12DC">
        <w:trPr>
          <w:trHeight w:val="454"/>
        </w:trPr>
        <w:tc>
          <w:tcPr>
            <w:tcW w:w="4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2433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9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232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Интернет адреса</w:t>
            </w:r>
            <w:r w:rsidR="001271B7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 (уколико постоји)</w:t>
            </w:r>
          </w:p>
        </w:tc>
        <w:tc>
          <w:tcPr>
            <w:tcW w:w="2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a6"/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E15884" w:rsidRPr="00FF5F34" w:rsidRDefault="00E15884" w:rsidP="00E15884">
      <w:pPr>
        <w:spacing w:after="0" w:line="240" w:lineRule="auto"/>
        <w:rPr>
          <w:rFonts w:ascii="Times New Roman" w:eastAsia="Times New Roman" w:hAnsi="Times New Roman" w:cs="Times New Roman"/>
          <w:b/>
          <w:i/>
          <w:sz w:val="24"/>
          <w:szCs w:val="24"/>
          <w:lang w:val="sr-Cyrl-CS"/>
        </w:rPr>
      </w:pPr>
    </w:p>
    <w:p w:rsidR="00E15884" w:rsidRPr="00FF5F34" w:rsidRDefault="00E15884" w:rsidP="00E15884">
      <w:pPr>
        <w:spacing w:after="0" w:line="240" w:lineRule="auto"/>
        <w:rPr>
          <w:rFonts w:ascii="Times New Roman" w:hAnsi="Times New Roman" w:cs="Times New Roman"/>
          <w:b/>
          <w:i/>
          <w:sz w:val="24"/>
          <w:szCs w:val="24"/>
          <w:lang w:val="sr-Cyrl-CS"/>
        </w:rPr>
      </w:pPr>
      <w:r w:rsidRPr="00FF5F34">
        <w:rPr>
          <w:rFonts w:ascii="Times New Roman" w:eastAsia="Times New Roman" w:hAnsi="Times New Roman" w:cs="Times New Roman"/>
          <w:b/>
          <w:i/>
          <w:sz w:val="24"/>
          <w:szCs w:val="24"/>
          <w:lang w:val="sr-Cyrl-CS"/>
        </w:rPr>
        <w:t xml:space="preserve">  2</w:t>
      </w:r>
      <w:r w:rsidRPr="00FF5F34">
        <w:rPr>
          <w:rFonts w:ascii="Times New Roman" w:eastAsia="Times New Roman" w:hAnsi="Times New Roman" w:cs="Times New Roman"/>
          <w:b/>
          <w:i/>
          <w:sz w:val="24"/>
          <w:szCs w:val="24"/>
        </w:rPr>
        <w:t xml:space="preserve">. </w:t>
      </w:r>
      <w:r w:rsidRPr="00FF5F34">
        <w:rPr>
          <w:rFonts w:ascii="Times New Roman" w:eastAsia="Times New Roman" w:hAnsi="Times New Roman" w:cs="Times New Roman"/>
          <w:b/>
          <w:i/>
          <w:sz w:val="24"/>
          <w:szCs w:val="24"/>
          <w:lang w:val="sr-Cyrl-CS"/>
        </w:rPr>
        <w:t xml:space="preserve">ПОДАЦИ О </w:t>
      </w:r>
      <w:r w:rsidRPr="00FF5F34">
        <w:rPr>
          <w:rFonts w:ascii="Times New Roman" w:hAnsi="Times New Roman" w:cs="Times New Roman"/>
          <w:b/>
          <w:i/>
          <w:sz w:val="24"/>
          <w:szCs w:val="24"/>
          <w:lang w:val="sr-Cyrl-CS"/>
        </w:rPr>
        <w:t>ЗАКОНСКОМ ЗАСТУПНИКУ</w:t>
      </w:r>
    </w:p>
    <w:tbl>
      <w:tblPr>
        <w:tblW w:w="9356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819"/>
        <w:gridCol w:w="4033"/>
        <w:gridCol w:w="4504"/>
      </w:tblGrid>
      <w:tr w:rsidR="00E15884" w:rsidRPr="00FF5F34" w:rsidTr="004A12DC">
        <w:trPr>
          <w:trHeight w:val="568"/>
        </w:trPr>
        <w:tc>
          <w:tcPr>
            <w:tcW w:w="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4A12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  <w:spacing w:val="-2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1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4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Име и презиме </w:t>
            </w:r>
          </w:p>
        </w:tc>
        <w:tc>
          <w:tcPr>
            <w:tcW w:w="4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a6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15884" w:rsidRPr="00FF5F34" w:rsidTr="004A12DC">
        <w:trPr>
          <w:trHeight w:val="161"/>
        </w:trPr>
        <w:tc>
          <w:tcPr>
            <w:tcW w:w="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4A12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hAnsi="Times New Roman" w:cs="Times New Roman"/>
                <w:spacing w:val="-2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2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4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Телефон</w:t>
            </w:r>
          </w:p>
        </w:tc>
        <w:tc>
          <w:tcPr>
            <w:tcW w:w="4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a6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15884" w:rsidRPr="00FF5F34" w:rsidTr="004A12DC">
        <w:trPr>
          <w:trHeight w:val="150"/>
        </w:trPr>
        <w:tc>
          <w:tcPr>
            <w:tcW w:w="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4A12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3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4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Мобилни телефон</w:t>
            </w:r>
          </w:p>
        </w:tc>
        <w:tc>
          <w:tcPr>
            <w:tcW w:w="4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a6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15884" w:rsidRPr="00FF5F34" w:rsidTr="004A12DC">
        <w:trPr>
          <w:trHeight w:val="297"/>
        </w:trPr>
        <w:tc>
          <w:tcPr>
            <w:tcW w:w="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4A12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4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4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Електронска пошта</w:t>
            </w:r>
          </w:p>
        </w:tc>
        <w:tc>
          <w:tcPr>
            <w:tcW w:w="4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a6"/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E15884" w:rsidRPr="00FF5F34" w:rsidRDefault="00E15884" w:rsidP="00E15884">
      <w:pPr>
        <w:spacing w:after="0"/>
        <w:rPr>
          <w:rFonts w:ascii="Times New Roman" w:eastAsia="Times New Roman" w:hAnsi="Times New Roman" w:cs="Times New Roman"/>
          <w:b/>
          <w:iCs/>
          <w:sz w:val="24"/>
          <w:szCs w:val="24"/>
        </w:rPr>
      </w:pPr>
    </w:p>
    <w:p w:rsidR="004A12DC" w:rsidRDefault="002433DC" w:rsidP="00E15884">
      <w:pPr>
        <w:spacing w:after="0"/>
        <w:rPr>
          <w:rFonts w:ascii="Times New Roman" w:eastAsia="Times New Roman" w:hAnsi="Times New Roman" w:cs="Times New Roman"/>
          <w:b/>
          <w:iCs/>
          <w:sz w:val="24"/>
          <w:szCs w:val="24"/>
        </w:rPr>
      </w:pPr>
      <w:r w:rsidRPr="004A12DC">
        <w:rPr>
          <w:rFonts w:ascii="Times New Roman" w:eastAsia="Times New Roman" w:hAnsi="Times New Roman" w:cs="Times New Roman"/>
          <w:b/>
          <w:i/>
          <w:iCs/>
          <w:sz w:val="24"/>
          <w:szCs w:val="24"/>
        </w:rPr>
        <w:t>3</w:t>
      </w:r>
      <w:r w:rsidR="00E15884" w:rsidRPr="004A12DC">
        <w:rPr>
          <w:rFonts w:ascii="Times New Roman" w:eastAsia="Times New Roman" w:hAnsi="Times New Roman" w:cs="Times New Roman"/>
          <w:b/>
          <w:i/>
          <w:iCs/>
          <w:sz w:val="24"/>
          <w:szCs w:val="24"/>
        </w:rPr>
        <w:t xml:space="preserve">. ВРСТЕ МЕРА </w:t>
      </w:r>
    </w:p>
    <w:p w:rsidR="00E15884" w:rsidRDefault="00E15884" w:rsidP="00E15884">
      <w:pPr>
        <w:spacing w:after="0"/>
        <w:rPr>
          <w:rFonts w:ascii="Times New Roman" w:eastAsia="Times New Roman" w:hAnsi="Times New Roman" w:cs="Times New Roman"/>
          <w:i/>
          <w:iCs/>
          <w:sz w:val="24"/>
          <w:szCs w:val="24"/>
        </w:rPr>
      </w:pPr>
      <w:r w:rsidRPr="00FF5F34">
        <w:rPr>
          <w:rFonts w:ascii="Times New Roman" w:eastAsia="Times New Roman" w:hAnsi="Times New Roman" w:cs="Times New Roman"/>
          <w:b/>
          <w:iCs/>
          <w:sz w:val="24"/>
          <w:szCs w:val="24"/>
        </w:rPr>
        <w:t>(</w:t>
      </w:r>
      <w:r w:rsidR="00F113BB" w:rsidRPr="002F44F1">
        <w:rPr>
          <w:rFonts w:ascii="Times New Roman" w:eastAsia="Times New Roman" w:hAnsi="Times New Roman" w:cs="Times New Roman"/>
          <w:i/>
          <w:iCs/>
          <w:sz w:val="24"/>
          <w:szCs w:val="24"/>
        </w:rPr>
        <w:t>Иза</w:t>
      </w:r>
      <w:r w:rsidRPr="004A12DC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појединачне мере уписати Х</w:t>
      </w:r>
      <w:r w:rsidR="00D709E6" w:rsidRPr="004A12DC">
        <w:rPr>
          <w:rFonts w:ascii="Times New Roman" w:eastAsia="Times New Roman" w:hAnsi="Times New Roman" w:cs="Times New Roman"/>
          <w:i/>
          <w:iCs/>
          <w:sz w:val="24"/>
          <w:szCs w:val="24"/>
        </w:rPr>
        <w:t>. Могуће је конкурисати за више мера</w:t>
      </w:r>
      <w:r w:rsidRPr="004A12DC">
        <w:rPr>
          <w:rFonts w:ascii="Times New Roman" w:eastAsia="Times New Roman" w:hAnsi="Times New Roman" w:cs="Times New Roman"/>
          <w:i/>
          <w:iCs/>
          <w:sz w:val="24"/>
          <w:szCs w:val="24"/>
        </w:rPr>
        <w:t>)</w:t>
      </w:r>
    </w:p>
    <w:p w:rsidR="004A12DC" w:rsidRPr="00FF5F34" w:rsidRDefault="004A12DC" w:rsidP="00E15884">
      <w:pPr>
        <w:spacing w:after="0"/>
        <w:rPr>
          <w:rFonts w:ascii="Times New Roman" w:eastAsia="Times New Roman" w:hAnsi="Times New Roman" w:cs="Times New Roman"/>
          <w:b/>
          <w:iCs/>
          <w:sz w:val="24"/>
          <w:szCs w:val="24"/>
        </w:rPr>
      </w:pPr>
    </w:p>
    <w:tbl>
      <w:tblPr>
        <w:tblStyle w:val="a3"/>
        <w:tblW w:w="9350" w:type="dxa"/>
        <w:tblLook w:val="04A0" w:firstRow="1" w:lastRow="0" w:firstColumn="1" w:lastColumn="0" w:noHBand="0" w:noVBand="1"/>
      </w:tblPr>
      <w:tblGrid>
        <w:gridCol w:w="456"/>
        <w:gridCol w:w="7910"/>
        <w:gridCol w:w="984"/>
      </w:tblGrid>
      <w:tr w:rsidR="002433DC" w:rsidRPr="004A12DC" w:rsidTr="00C7313D">
        <w:tc>
          <w:tcPr>
            <w:tcW w:w="456" w:type="dxa"/>
            <w:shd w:val="clear" w:color="auto" w:fill="FFFFFF" w:themeFill="background1"/>
            <w:vAlign w:val="center"/>
          </w:tcPr>
          <w:p w:rsidR="002433DC" w:rsidRPr="004A12DC" w:rsidRDefault="002433DC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</w:pPr>
            <w:r w:rsidRPr="004A12DC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  <w:t>1</w:t>
            </w:r>
          </w:p>
        </w:tc>
        <w:tc>
          <w:tcPr>
            <w:tcW w:w="7910" w:type="dxa"/>
          </w:tcPr>
          <w:p w:rsidR="002433DC" w:rsidRPr="004A12DC" w:rsidRDefault="002433DC" w:rsidP="002433DC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З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аменa спољних прозора и врата и других транспарентних елемената термичког омотача. 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Ова мера обухвата и пратећу oпрему за прозоре/врата, као што су окапнице, прозорске даске, ролетне, капци и др, као и пратеће грађевинске радове на демонтажи и правилној монтажи прозора/врата, као што је демонтажа старих прозора/врата и одвоз на депонију, правилна монтажа прозора, обрада око прозорa/врата гипс-картон плочама, глетовање, обрада ивица и кречење око прозора/врата са унутрашње стране зида.</w:t>
            </w:r>
          </w:p>
        </w:tc>
        <w:tc>
          <w:tcPr>
            <w:tcW w:w="984" w:type="dxa"/>
          </w:tcPr>
          <w:p w:rsidR="002433DC" w:rsidRPr="004A12DC" w:rsidRDefault="002433DC" w:rsidP="002433DC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2433DC" w:rsidRPr="004A12DC" w:rsidTr="00C7313D">
        <w:tc>
          <w:tcPr>
            <w:tcW w:w="456" w:type="dxa"/>
            <w:shd w:val="clear" w:color="auto" w:fill="FFFFFF" w:themeFill="background1"/>
            <w:vAlign w:val="center"/>
          </w:tcPr>
          <w:p w:rsidR="002433DC" w:rsidRPr="004A12DC" w:rsidRDefault="001271B7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</w:pPr>
            <w:bookmarkStart w:id="1" w:name="_Hlk142654757"/>
            <w:r w:rsidRPr="004A12DC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  <w:t>1а</w:t>
            </w:r>
          </w:p>
        </w:tc>
        <w:tc>
          <w:tcPr>
            <w:tcW w:w="7910" w:type="dxa"/>
          </w:tcPr>
          <w:p w:rsidR="002433DC" w:rsidRPr="004A12DC" w:rsidRDefault="002433DC" w:rsidP="002433DC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Израда техничке документације у складу са </w:t>
            </w:r>
            <w:r w:rsidR="00C7313D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П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рилогом </w:t>
            </w:r>
            <w:r w:rsidR="00C7313D"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3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 за меру под р. бр. 1</w:t>
            </w:r>
          </w:p>
        </w:tc>
        <w:tc>
          <w:tcPr>
            <w:tcW w:w="984" w:type="dxa"/>
          </w:tcPr>
          <w:p w:rsidR="002433DC" w:rsidRPr="004A12DC" w:rsidRDefault="002433DC" w:rsidP="002433DC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bookmarkEnd w:id="1"/>
      <w:tr w:rsidR="002433DC" w:rsidRPr="004A12DC" w:rsidTr="00C7313D">
        <w:tc>
          <w:tcPr>
            <w:tcW w:w="456" w:type="dxa"/>
            <w:shd w:val="clear" w:color="auto" w:fill="FFFFFF" w:themeFill="background1"/>
            <w:vAlign w:val="center"/>
          </w:tcPr>
          <w:p w:rsidR="002433DC" w:rsidRPr="004A12DC" w:rsidRDefault="00C7313D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  <w:lastRenderedPageBreak/>
              <w:t>2</w:t>
            </w:r>
          </w:p>
        </w:tc>
        <w:tc>
          <w:tcPr>
            <w:tcW w:w="7910" w:type="dxa"/>
          </w:tcPr>
          <w:p w:rsidR="002433DC" w:rsidRPr="004A12DC" w:rsidRDefault="002433DC" w:rsidP="00764A8B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A12DC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Постављања термичке изолације спољних зидова, подова на тлу и осталих делова термичког омотача према негрејаном простору.</w:t>
            </w:r>
          </w:p>
        </w:tc>
        <w:tc>
          <w:tcPr>
            <w:tcW w:w="984" w:type="dxa"/>
          </w:tcPr>
          <w:p w:rsidR="002433DC" w:rsidRPr="004A12DC" w:rsidRDefault="002433DC" w:rsidP="00764A8B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C7313D" w:rsidRPr="004A12DC" w:rsidTr="00C7313D">
        <w:tc>
          <w:tcPr>
            <w:tcW w:w="456" w:type="dxa"/>
          </w:tcPr>
          <w:p w:rsidR="00C7313D" w:rsidRPr="004A12DC" w:rsidRDefault="00C7313D" w:rsidP="009E7714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</w:pPr>
            <w:bookmarkStart w:id="2" w:name="_Hlk142654777"/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  <w:t>2</w:t>
            </w:r>
            <w:r w:rsidRPr="004A12DC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  <w:t>а</w:t>
            </w:r>
          </w:p>
        </w:tc>
        <w:tc>
          <w:tcPr>
            <w:tcW w:w="7910" w:type="dxa"/>
          </w:tcPr>
          <w:p w:rsidR="00C7313D" w:rsidRPr="00C7313D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Израда техничке документације у складу са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П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рилогом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3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 за меру под р. бр.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984" w:type="dxa"/>
          </w:tcPr>
          <w:p w:rsidR="00C7313D" w:rsidRPr="004A12DC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bookmarkEnd w:id="2"/>
      <w:tr w:rsidR="002433DC" w:rsidRPr="004A12DC" w:rsidTr="00C7313D">
        <w:tc>
          <w:tcPr>
            <w:tcW w:w="456" w:type="dxa"/>
            <w:shd w:val="clear" w:color="auto" w:fill="FFFFFF" w:themeFill="background1"/>
            <w:vAlign w:val="center"/>
          </w:tcPr>
          <w:p w:rsidR="002433DC" w:rsidRPr="004A12DC" w:rsidRDefault="00C7313D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  <w:t>3</w:t>
            </w:r>
          </w:p>
        </w:tc>
        <w:tc>
          <w:tcPr>
            <w:tcW w:w="7910" w:type="dxa"/>
          </w:tcPr>
          <w:p w:rsidR="002433DC" w:rsidRPr="004A12DC" w:rsidRDefault="002433DC" w:rsidP="09563F58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Постављање  термичке изолације испод кровног покривача или таванице</w:t>
            </w:r>
          </w:p>
        </w:tc>
        <w:tc>
          <w:tcPr>
            <w:tcW w:w="984" w:type="dxa"/>
          </w:tcPr>
          <w:p w:rsidR="002433DC" w:rsidRPr="004A12DC" w:rsidRDefault="002433DC" w:rsidP="09563F58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C7313D" w:rsidRPr="004A12DC" w:rsidTr="00C7313D">
        <w:tc>
          <w:tcPr>
            <w:tcW w:w="456" w:type="dxa"/>
          </w:tcPr>
          <w:p w:rsidR="00C7313D" w:rsidRPr="004A12DC" w:rsidRDefault="00C7313D" w:rsidP="009E7714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  <w:t>3</w:t>
            </w:r>
            <w:r w:rsidRPr="004A12DC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  <w:t>а</w:t>
            </w:r>
          </w:p>
        </w:tc>
        <w:tc>
          <w:tcPr>
            <w:tcW w:w="7910" w:type="dxa"/>
          </w:tcPr>
          <w:p w:rsidR="00C7313D" w:rsidRPr="00C7313D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Израда техничке документације у складу са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П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рилогом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3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 за меру под р. бр.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3</w:t>
            </w:r>
          </w:p>
        </w:tc>
        <w:tc>
          <w:tcPr>
            <w:tcW w:w="984" w:type="dxa"/>
          </w:tcPr>
          <w:p w:rsidR="00C7313D" w:rsidRPr="004A12DC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2433DC" w:rsidRPr="004A12DC" w:rsidTr="00C7313D">
        <w:tc>
          <w:tcPr>
            <w:tcW w:w="456" w:type="dxa"/>
            <w:shd w:val="clear" w:color="auto" w:fill="FFFFFF" w:themeFill="background1"/>
            <w:vAlign w:val="center"/>
          </w:tcPr>
          <w:p w:rsidR="002433DC" w:rsidRPr="004A12DC" w:rsidRDefault="00C7313D" w:rsidP="09563F58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4</w:t>
            </w:r>
          </w:p>
        </w:tc>
        <w:tc>
          <w:tcPr>
            <w:tcW w:w="7910" w:type="dxa"/>
          </w:tcPr>
          <w:p w:rsidR="002433DC" w:rsidRPr="00C7313D" w:rsidRDefault="002433DC" w:rsidP="00A17D2E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Замена постојећег грејача простора на чврсто гориво (котао</w:t>
            </w:r>
            <w:r w:rsidR="00A5538F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или пећ) ефикаснијим (котао на </w:t>
            </w:r>
            <w:r w:rsidRPr="004A12DC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гас)</w:t>
            </w:r>
            <w:r w:rsidR="00C7313D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.</w:t>
            </w:r>
          </w:p>
        </w:tc>
        <w:tc>
          <w:tcPr>
            <w:tcW w:w="984" w:type="dxa"/>
          </w:tcPr>
          <w:p w:rsidR="002433DC" w:rsidRPr="004A12DC" w:rsidRDefault="002433DC" w:rsidP="00A17D2E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C7313D" w:rsidRPr="004A12DC" w:rsidTr="00C7313D">
        <w:tc>
          <w:tcPr>
            <w:tcW w:w="456" w:type="dxa"/>
          </w:tcPr>
          <w:p w:rsidR="00C7313D" w:rsidRPr="004A12DC" w:rsidRDefault="00C7313D" w:rsidP="009E7714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  <w:t>4</w:t>
            </w:r>
            <w:r w:rsidRPr="004A12DC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  <w:t>а</w:t>
            </w:r>
          </w:p>
        </w:tc>
        <w:tc>
          <w:tcPr>
            <w:tcW w:w="7910" w:type="dxa"/>
          </w:tcPr>
          <w:p w:rsidR="00C7313D" w:rsidRPr="00C7313D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Израда техничке документације у складу са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П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рилогом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 xml:space="preserve">3 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за меру под р. бр.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4</w:t>
            </w:r>
          </w:p>
        </w:tc>
        <w:tc>
          <w:tcPr>
            <w:tcW w:w="984" w:type="dxa"/>
          </w:tcPr>
          <w:p w:rsidR="00C7313D" w:rsidRPr="004A12DC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2433DC" w:rsidRPr="004A12DC" w:rsidTr="00C7313D">
        <w:tc>
          <w:tcPr>
            <w:tcW w:w="456" w:type="dxa"/>
            <w:shd w:val="clear" w:color="auto" w:fill="FFFFFF" w:themeFill="background1"/>
            <w:vAlign w:val="center"/>
          </w:tcPr>
          <w:p w:rsidR="002433DC" w:rsidRPr="004A12DC" w:rsidRDefault="00C7313D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  <w:t>5</w:t>
            </w:r>
          </w:p>
        </w:tc>
        <w:tc>
          <w:tcPr>
            <w:tcW w:w="7910" w:type="dxa"/>
          </w:tcPr>
          <w:p w:rsidR="002433DC" w:rsidRPr="00C7313D" w:rsidRDefault="002433DC" w:rsidP="00A17D2E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З</w:t>
            </w:r>
            <w:r w:rsidRPr="004A12DC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амена постојећег грејача простора на чврсто гориво (котао или пећ) ефикаснијим (котао на биомасу)</w:t>
            </w:r>
            <w:r w:rsidR="00C7313D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.</w:t>
            </w:r>
          </w:p>
        </w:tc>
        <w:tc>
          <w:tcPr>
            <w:tcW w:w="984" w:type="dxa"/>
          </w:tcPr>
          <w:p w:rsidR="002433DC" w:rsidRPr="004A12DC" w:rsidRDefault="002433DC" w:rsidP="00A17D2E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C7313D" w:rsidRPr="004A12DC" w:rsidTr="00C7313D">
        <w:tc>
          <w:tcPr>
            <w:tcW w:w="456" w:type="dxa"/>
          </w:tcPr>
          <w:p w:rsidR="00C7313D" w:rsidRPr="004A12DC" w:rsidRDefault="00C7313D" w:rsidP="009E7714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  <w:t>5</w:t>
            </w:r>
            <w:r w:rsidRPr="004A12DC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  <w:t>а</w:t>
            </w:r>
          </w:p>
        </w:tc>
        <w:tc>
          <w:tcPr>
            <w:tcW w:w="7910" w:type="dxa"/>
          </w:tcPr>
          <w:p w:rsidR="00C7313D" w:rsidRPr="00C7313D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Израда техничке документације у складу са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П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рилогом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3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 за меру под р. бр.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5</w:t>
            </w:r>
          </w:p>
        </w:tc>
        <w:tc>
          <w:tcPr>
            <w:tcW w:w="984" w:type="dxa"/>
          </w:tcPr>
          <w:p w:rsidR="00C7313D" w:rsidRPr="004A12DC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2433DC" w:rsidRPr="004A12DC" w:rsidTr="00C7313D">
        <w:tc>
          <w:tcPr>
            <w:tcW w:w="456" w:type="dxa"/>
            <w:shd w:val="clear" w:color="auto" w:fill="FFFFFF" w:themeFill="background1"/>
            <w:vAlign w:val="center"/>
          </w:tcPr>
          <w:p w:rsidR="002433DC" w:rsidRPr="004A12DC" w:rsidRDefault="00C7313D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  <w:t>6</w:t>
            </w:r>
          </w:p>
        </w:tc>
        <w:tc>
          <w:tcPr>
            <w:tcW w:w="7910" w:type="dxa"/>
          </w:tcPr>
          <w:p w:rsidR="002433DC" w:rsidRPr="00C7313D" w:rsidRDefault="002433DC" w:rsidP="0032297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Уградња топлотних пумпи</w:t>
            </w:r>
            <w:r w:rsidR="00C7313D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.</w:t>
            </w:r>
          </w:p>
        </w:tc>
        <w:tc>
          <w:tcPr>
            <w:tcW w:w="984" w:type="dxa"/>
          </w:tcPr>
          <w:p w:rsidR="002433DC" w:rsidRPr="004A12DC" w:rsidRDefault="002433DC" w:rsidP="0032297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C7313D" w:rsidRPr="004A12DC" w:rsidTr="00C7313D">
        <w:tc>
          <w:tcPr>
            <w:tcW w:w="456" w:type="dxa"/>
          </w:tcPr>
          <w:p w:rsidR="00C7313D" w:rsidRPr="004A12DC" w:rsidRDefault="00C7313D" w:rsidP="009E7714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  <w:t>6</w:t>
            </w:r>
            <w:r w:rsidRPr="004A12DC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  <w:t>а</w:t>
            </w:r>
          </w:p>
        </w:tc>
        <w:tc>
          <w:tcPr>
            <w:tcW w:w="7910" w:type="dxa"/>
          </w:tcPr>
          <w:p w:rsidR="00C7313D" w:rsidRPr="00C7313D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Израда техничке документације у складу са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П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рилогом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3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 за меру под р. бр.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6</w:t>
            </w:r>
          </w:p>
        </w:tc>
        <w:tc>
          <w:tcPr>
            <w:tcW w:w="984" w:type="dxa"/>
          </w:tcPr>
          <w:p w:rsidR="00C7313D" w:rsidRPr="004A12DC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2433DC" w:rsidRPr="004A12DC" w:rsidTr="00C7313D">
        <w:tc>
          <w:tcPr>
            <w:tcW w:w="456" w:type="dxa"/>
            <w:shd w:val="clear" w:color="auto" w:fill="FFFFFF" w:themeFill="background1"/>
            <w:vAlign w:val="center"/>
          </w:tcPr>
          <w:p w:rsidR="002433DC" w:rsidRPr="004A12DC" w:rsidRDefault="00C7313D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  <w:t>7</w:t>
            </w:r>
          </w:p>
        </w:tc>
        <w:tc>
          <w:tcPr>
            <w:tcW w:w="7910" w:type="dxa"/>
          </w:tcPr>
          <w:p w:rsidR="002433DC" w:rsidRPr="00C7313D" w:rsidRDefault="002433DC" w:rsidP="0032297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Замена постојеће или уградња нове цевне мреже, грејних тела и пратећег прибора</w:t>
            </w:r>
            <w:r w:rsidR="00C7313D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.</w:t>
            </w:r>
          </w:p>
        </w:tc>
        <w:tc>
          <w:tcPr>
            <w:tcW w:w="984" w:type="dxa"/>
          </w:tcPr>
          <w:p w:rsidR="002433DC" w:rsidRPr="004A12DC" w:rsidRDefault="002433DC" w:rsidP="0032297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C7313D" w:rsidRPr="004A12DC" w:rsidTr="00C7313D">
        <w:tc>
          <w:tcPr>
            <w:tcW w:w="456" w:type="dxa"/>
          </w:tcPr>
          <w:p w:rsidR="00C7313D" w:rsidRPr="004A12DC" w:rsidRDefault="00C7313D" w:rsidP="009E7714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  <w:t>7</w:t>
            </w:r>
            <w:r w:rsidRPr="004A12DC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  <w:t>а</w:t>
            </w:r>
          </w:p>
        </w:tc>
        <w:tc>
          <w:tcPr>
            <w:tcW w:w="7910" w:type="dxa"/>
          </w:tcPr>
          <w:p w:rsidR="00C7313D" w:rsidRPr="00C7313D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Израда техничке документације у складу са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П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рилогом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3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 за меру под р. бр.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7</w:t>
            </w:r>
          </w:p>
        </w:tc>
        <w:tc>
          <w:tcPr>
            <w:tcW w:w="984" w:type="dxa"/>
          </w:tcPr>
          <w:p w:rsidR="00C7313D" w:rsidRPr="004A12DC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2433DC" w:rsidRPr="004A12DC" w:rsidTr="00C7313D">
        <w:trPr>
          <w:trHeight w:val="300"/>
        </w:trPr>
        <w:tc>
          <w:tcPr>
            <w:tcW w:w="456" w:type="dxa"/>
            <w:shd w:val="clear" w:color="auto" w:fill="FFFFFF" w:themeFill="background1"/>
            <w:vAlign w:val="center"/>
          </w:tcPr>
          <w:p w:rsidR="002433DC" w:rsidRPr="004A12DC" w:rsidRDefault="00C7313D" w:rsidP="09563F58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8</w:t>
            </w:r>
          </w:p>
        </w:tc>
        <w:tc>
          <w:tcPr>
            <w:tcW w:w="7910" w:type="dxa"/>
          </w:tcPr>
          <w:p w:rsidR="002433DC" w:rsidRPr="004A12DC" w:rsidRDefault="002433DC" w:rsidP="0032297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 w:rsidRPr="004A12DC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Уградња соларних колектора у инсталацију за централну припрему потрошне топле воде.</w:t>
            </w:r>
          </w:p>
        </w:tc>
        <w:tc>
          <w:tcPr>
            <w:tcW w:w="984" w:type="dxa"/>
          </w:tcPr>
          <w:p w:rsidR="002433DC" w:rsidRPr="004A12DC" w:rsidRDefault="002433DC" w:rsidP="0032297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C7313D" w:rsidRPr="004A12DC" w:rsidTr="00C7313D">
        <w:tc>
          <w:tcPr>
            <w:tcW w:w="456" w:type="dxa"/>
          </w:tcPr>
          <w:p w:rsidR="00C7313D" w:rsidRPr="004A12DC" w:rsidRDefault="00C7313D" w:rsidP="009E7714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  <w:t>8</w:t>
            </w:r>
            <w:r w:rsidRPr="004A12DC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  <w:t>а</w:t>
            </w:r>
          </w:p>
        </w:tc>
        <w:tc>
          <w:tcPr>
            <w:tcW w:w="7910" w:type="dxa"/>
          </w:tcPr>
          <w:p w:rsidR="00C7313D" w:rsidRPr="00C7313D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Израда техничке документације у складу са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П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рилогом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3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 за меру под р. бр.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8</w:t>
            </w:r>
          </w:p>
        </w:tc>
        <w:tc>
          <w:tcPr>
            <w:tcW w:w="984" w:type="dxa"/>
          </w:tcPr>
          <w:p w:rsidR="00C7313D" w:rsidRPr="004A12DC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2433DC" w:rsidRPr="004A12DC" w:rsidTr="00C7313D">
        <w:tc>
          <w:tcPr>
            <w:tcW w:w="456" w:type="dxa"/>
            <w:shd w:val="clear" w:color="auto" w:fill="FFFFFF" w:themeFill="background1"/>
            <w:vAlign w:val="center"/>
          </w:tcPr>
          <w:p w:rsidR="002433DC" w:rsidRPr="002F44F1" w:rsidRDefault="00F72A08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</w:pPr>
            <w:r w:rsidRPr="002F44F1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  <w:t>9</w:t>
            </w:r>
          </w:p>
        </w:tc>
        <w:tc>
          <w:tcPr>
            <w:tcW w:w="7910" w:type="dxa"/>
          </w:tcPr>
          <w:p w:rsidR="002433DC" w:rsidRPr="004A12DC" w:rsidRDefault="002433DC" w:rsidP="00322979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  <w:r w:rsidRPr="004A12DC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Уградња соларних панела и пратеће инсталације за производњу електричне енергије за сопствене потребе </w:t>
            </w:r>
          </w:p>
        </w:tc>
        <w:tc>
          <w:tcPr>
            <w:tcW w:w="984" w:type="dxa"/>
          </w:tcPr>
          <w:p w:rsidR="002433DC" w:rsidRPr="004A12DC" w:rsidRDefault="002433DC" w:rsidP="0032297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</w:tbl>
    <w:p w:rsidR="003F4A9D" w:rsidRPr="004A12DC" w:rsidRDefault="003F4A9D">
      <w:pPr>
        <w:rPr>
          <w:rFonts w:ascii="Times New Roman" w:eastAsia="Times New Roman" w:hAnsi="Times New Roman" w:cs="Times New Roman"/>
          <w:b/>
          <w:iCs/>
          <w:sz w:val="24"/>
          <w:szCs w:val="24"/>
        </w:rPr>
      </w:pPr>
    </w:p>
    <w:p w:rsidR="003F4A9D" w:rsidRPr="004A12DC" w:rsidRDefault="002433DC" w:rsidP="09563F58">
      <w:pPr>
        <w:rPr>
          <w:rFonts w:ascii="Times New Roman" w:eastAsia="Times New Roman" w:hAnsi="Times New Roman" w:cs="Times New Roman"/>
          <w:b/>
          <w:bCs/>
          <w:i/>
          <w:sz w:val="24"/>
          <w:szCs w:val="24"/>
        </w:rPr>
      </w:pPr>
      <w:r w:rsidRPr="004A12DC">
        <w:rPr>
          <w:rFonts w:ascii="Times New Roman" w:eastAsia="Times New Roman" w:hAnsi="Times New Roman" w:cs="Times New Roman"/>
          <w:b/>
          <w:bCs/>
          <w:i/>
          <w:sz w:val="24"/>
          <w:szCs w:val="24"/>
        </w:rPr>
        <w:t>4</w:t>
      </w:r>
      <w:r w:rsidR="59C29F48" w:rsidRPr="004A12DC">
        <w:rPr>
          <w:rFonts w:ascii="Times New Roman" w:eastAsia="Times New Roman" w:hAnsi="Times New Roman" w:cs="Times New Roman"/>
          <w:b/>
          <w:bCs/>
          <w:i/>
          <w:sz w:val="24"/>
          <w:szCs w:val="24"/>
        </w:rPr>
        <w:t>. ЦЕНОВНИ ПРЕГЛЕД ПРОИЗВОДА И УСЛУГА</w:t>
      </w:r>
    </w:p>
    <w:tbl>
      <w:tblPr>
        <w:tblStyle w:val="a3"/>
        <w:tblW w:w="9464" w:type="dxa"/>
        <w:tblLook w:val="04A0" w:firstRow="1" w:lastRow="0" w:firstColumn="1" w:lastColumn="0" w:noHBand="0" w:noVBand="1"/>
      </w:tblPr>
      <w:tblGrid>
        <w:gridCol w:w="5920"/>
        <w:gridCol w:w="3544"/>
      </w:tblGrid>
      <w:tr w:rsidR="003F4A9D" w:rsidRPr="004A12DC" w:rsidTr="3AEF39DD">
        <w:trPr>
          <w:trHeight w:val="343"/>
        </w:trPr>
        <w:tc>
          <w:tcPr>
            <w:tcW w:w="5920" w:type="dxa"/>
            <w:shd w:val="clear" w:color="auto" w:fill="D0CECE" w:themeFill="background2" w:themeFillShade="E6"/>
          </w:tcPr>
          <w:p w:rsidR="003F4A9D" w:rsidRPr="004A12DC" w:rsidRDefault="003F4A9D" w:rsidP="002F44F1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4A12D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Назив производа и услуга </w:t>
            </w:r>
            <w:r w:rsidR="2AC2050D" w:rsidRPr="004A12D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у оквиру мер</w:t>
            </w:r>
            <w:r w:rsidR="16CC3AF6" w:rsidRPr="004A12D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е/мера пријављених</w:t>
            </w:r>
            <w:r w:rsidR="2AC2050D" w:rsidRPr="004A12D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у тачки </w:t>
            </w:r>
            <w:r w:rsidR="00F113BB" w:rsidRPr="002F44F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3</w:t>
            </w:r>
            <w:r w:rsidR="2AC2050D" w:rsidRPr="004A12D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3544" w:type="dxa"/>
            <w:shd w:val="clear" w:color="auto" w:fill="D0CECE" w:themeFill="background2" w:themeFillShade="E6"/>
          </w:tcPr>
          <w:p w:rsidR="003F4A9D" w:rsidRPr="004A12DC" w:rsidRDefault="003F4A9D" w:rsidP="003F4A9D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4A12DC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Цена производа и услуга</w:t>
            </w:r>
          </w:p>
        </w:tc>
      </w:tr>
      <w:tr w:rsidR="003F4A9D" w:rsidRPr="004A12DC" w:rsidTr="3AEF39DD">
        <w:trPr>
          <w:trHeight w:val="343"/>
        </w:trPr>
        <w:tc>
          <w:tcPr>
            <w:tcW w:w="5920" w:type="dxa"/>
            <w:shd w:val="clear" w:color="auto" w:fill="auto"/>
          </w:tcPr>
          <w:p w:rsidR="003F4A9D" w:rsidRPr="004A12DC" w:rsidRDefault="003F4A9D" w:rsidP="00301D17">
            <w:pPr>
              <w:spacing w:after="160"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3544" w:type="dxa"/>
            <w:shd w:val="clear" w:color="auto" w:fill="auto"/>
            <w:vAlign w:val="center"/>
          </w:tcPr>
          <w:p w:rsidR="003F4A9D" w:rsidRPr="004A12DC" w:rsidRDefault="003F4A9D" w:rsidP="00301D17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73693" w:rsidRPr="004A12DC" w:rsidTr="3AEF39DD">
        <w:trPr>
          <w:trHeight w:val="343"/>
        </w:trPr>
        <w:tc>
          <w:tcPr>
            <w:tcW w:w="5920" w:type="dxa"/>
            <w:shd w:val="clear" w:color="auto" w:fill="auto"/>
          </w:tcPr>
          <w:p w:rsidR="00D73693" w:rsidRPr="004A12DC" w:rsidRDefault="00D73693" w:rsidP="00301D17">
            <w:pPr>
              <w:spacing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3544" w:type="dxa"/>
            <w:shd w:val="clear" w:color="auto" w:fill="auto"/>
            <w:vAlign w:val="center"/>
          </w:tcPr>
          <w:p w:rsidR="00D73693" w:rsidRPr="004A12DC" w:rsidRDefault="00D73693" w:rsidP="00301D17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F113BB" w:rsidRPr="00F113BB" w:rsidRDefault="00F113BB">
      <w:pPr>
        <w:rPr>
          <w:rFonts w:ascii="Times New Roman" w:eastAsia="Times New Roman" w:hAnsi="Times New Roman" w:cs="Times New Roman"/>
          <w:b/>
          <w:iCs/>
          <w:sz w:val="24"/>
          <w:szCs w:val="24"/>
        </w:rPr>
      </w:pPr>
    </w:p>
    <w:p w:rsidR="00F113BB" w:rsidRPr="00F113BB" w:rsidRDefault="00F113BB" w:rsidP="00F113BB">
      <w:pPr>
        <w:spacing w:after="0"/>
        <w:jc w:val="center"/>
        <w:rPr>
          <w:rFonts w:ascii="Times New Roman" w:eastAsia="Calibri" w:hAnsi="Times New Roman" w:cs="Times New Roman"/>
          <w:b/>
          <w:bCs/>
          <w:sz w:val="24"/>
          <w:szCs w:val="24"/>
        </w:rPr>
      </w:pPr>
    </w:p>
    <w:p w:rsidR="00F113BB" w:rsidRPr="00F113BB" w:rsidRDefault="00F113BB" w:rsidP="00F113BB">
      <w:pPr>
        <w:spacing w:after="0"/>
        <w:jc w:val="center"/>
        <w:rPr>
          <w:rFonts w:ascii="Times New Roman" w:eastAsia="Calibri" w:hAnsi="Times New Roman" w:cs="Times New Roman"/>
          <w:b/>
          <w:bCs/>
          <w:sz w:val="24"/>
          <w:szCs w:val="24"/>
        </w:rPr>
      </w:pPr>
    </w:p>
    <w:p w:rsidR="00F113BB" w:rsidRDefault="00F113BB" w:rsidP="00F113BB">
      <w:pPr>
        <w:spacing w:after="0"/>
        <w:jc w:val="right"/>
        <w:rPr>
          <w:rFonts w:ascii="Times New Roman" w:eastAsia="Calibri" w:hAnsi="Times New Roman" w:cs="Times New Roman"/>
          <w:b/>
          <w:bCs/>
          <w:sz w:val="24"/>
          <w:szCs w:val="24"/>
        </w:rPr>
      </w:pPr>
      <w:r w:rsidRPr="002F44F1">
        <w:rPr>
          <w:rFonts w:ascii="Times New Roman" w:eastAsia="Calibri" w:hAnsi="Times New Roman" w:cs="Times New Roman"/>
          <w:b/>
          <w:bCs/>
          <w:sz w:val="24"/>
          <w:szCs w:val="24"/>
        </w:rPr>
        <w:t>Овлашћен заступник</w:t>
      </w:r>
    </w:p>
    <w:p w:rsidR="002F44F1" w:rsidRPr="002F44F1" w:rsidRDefault="002F44F1" w:rsidP="00F113BB">
      <w:pPr>
        <w:spacing w:after="0"/>
        <w:jc w:val="right"/>
        <w:rPr>
          <w:rFonts w:ascii="Times New Roman" w:eastAsia="Calibri" w:hAnsi="Times New Roman" w:cs="Times New Roman"/>
          <w:b/>
          <w:bCs/>
          <w:sz w:val="24"/>
          <w:szCs w:val="24"/>
        </w:rPr>
      </w:pPr>
    </w:p>
    <w:p w:rsidR="00F113BB" w:rsidRPr="002F44F1" w:rsidRDefault="00F113BB" w:rsidP="00F113BB">
      <w:pPr>
        <w:spacing w:after="0"/>
        <w:jc w:val="right"/>
        <w:rPr>
          <w:rFonts w:ascii="Times New Roman" w:eastAsia="Calibri" w:hAnsi="Times New Roman" w:cs="Times New Roman"/>
          <w:b/>
          <w:bCs/>
          <w:sz w:val="24"/>
          <w:szCs w:val="24"/>
        </w:rPr>
      </w:pPr>
      <w:r w:rsidRPr="002F44F1">
        <w:rPr>
          <w:rFonts w:ascii="Times New Roman" w:eastAsia="Calibri" w:hAnsi="Times New Roman" w:cs="Times New Roman"/>
          <w:b/>
          <w:bCs/>
          <w:sz w:val="24"/>
          <w:szCs w:val="24"/>
        </w:rPr>
        <w:t>___________________</w:t>
      </w:r>
    </w:p>
    <w:p w:rsidR="00F113BB" w:rsidRPr="002F44F1" w:rsidRDefault="00F113BB" w:rsidP="00F113BB">
      <w:pPr>
        <w:spacing w:after="0"/>
        <w:jc w:val="right"/>
        <w:rPr>
          <w:rFonts w:ascii="Times New Roman" w:eastAsia="Calibri" w:hAnsi="Times New Roman" w:cs="Times New Roman"/>
          <w:b/>
          <w:bCs/>
          <w:sz w:val="24"/>
          <w:szCs w:val="24"/>
        </w:rPr>
      </w:pPr>
      <w:r w:rsidRPr="002F44F1">
        <w:rPr>
          <w:rFonts w:ascii="Times New Roman" w:eastAsia="Calibri" w:hAnsi="Times New Roman" w:cs="Times New Roman"/>
          <w:b/>
          <w:bCs/>
          <w:sz w:val="24"/>
          <w:szCs w:val="24"/>
        </w:rPr>
        <w:t>(</w:t>
      </w:r>
      <w:proofErr w:type="gramStart"/>
      <w:r w:rsidRPr="002F44F1">
        <w:rPr>
          <w:rFonts w:ascii="Times New Roman" w:eastAsia="Calibri" w:hAnsi="Times New Roman" w:cs="Times New Roman"/>
          <w:b/>
          <w:bCs/>
          <w:sz w:val="24"/>
          <w:szCs w:val="24"/>
        </w:rPr>
        <w:t>потпис</w:t>
      </w:r>
      <w:proofErr w:type="gramEnd"/>
      <w:r w:rsidRPr="002F44F1">
        <w:rPr>
          <w:rFonts w:ascii="Times New Roman" w:eastAsia="Calibri" w:hAnsi="Times New Roman" w:cs="Times New Roman"/>
          <w:b/>
          <w:bCs/>
          <w:sz w:val="24"/>
          <w:szCs w:val="24"/>
        </w:rPr>
        <w:t xml:space="preserve"> и печат)</w:t>
      </w:r>
    </w:p>
    <w:p w:rsidR="00F113BB" w:rsidRPr="00F113BB" w:rsidRDefault="00F113BB">
      <w:pPr>
        <w:rPr>
          <w:rFonts w:ascii="Times New Roman" w:eastAsia="Times New Roman" w:hAnsi="Times New Roman" w:cs="Times New Roman"/>
          <w:b/>
          <w:iCs/>
          <w:sz w:val="24"/>
          <w:szCs w:val="24"/>
        </w:rPr>
      </w:pPr>
    </w:p>
    <w:sectPr w:rsidR="00F113BB" w:rsidRPr="00F113BB" w:rsidSect="002B60FE">
      <w:head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BF7215" w:rsidRDefault="00BF7215" w:rsidP="008A6F6C">
      <w:pPr>
        <w:spacing w:after="0" w:line="240" w:lineRule="auto"/>
      </w:pPr>
      <w:r>
        <w:separator/>
      </w:r>
    </w:p>
  </w:endnote>
  <w:endnote w:type="continuationSeparator" w:id="0">
    <w:p w:rsidR="00BF7215" w:rsidRDefault="00BF7215" w:rsidP="008A6F6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BF7215" w:rsidRDefault="00BF7215" w:rsidP="008A6F6C">
      <w:pPr>
        <w:spacing w:after="0" w:line="240" w:lineRule="auto"/>
      </w:pPr>
      <w:r>
        <w:separator/>
      </w:r>
    </w:p>
  </w:footnote>
  <w:footnote w:type="continuationSeparator" w:id="0">
    <w:p w:rsidR="00BF7215" w:rsidRDefault="00BF7215" w:rsidP="008A6F6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A12DC" w:rsidRDefault="004A12DC" w:rsidP="004A12DC">
    <w:pPr>
      <w:pStyle w:val="af"/>
      <w:jc w:val="center"/>
      <w:rPr>
        <w:rFonts w:ascii="Times New Roman" w:hAnsi="Times New Roman" w:cs="Times New Roman"/>
        <w:b/>
        <w:sz w:val="24"/>
        <w:szCs w:val="24"/>
        <w:lang w:val="sr-Cyrl-CS"/>
      </w:rPr>
    </w:pPr>
    <w:r w:rsidRPr="004A12DC">
      <w:rPr>
        <w:rFonts w:ascii="Times New Roman" w:hAnsi="Times New Roman" w:cs="Times New Roman"/>
        <w:b/>
        <w:sz w:val="24"/>
        <w:szCs w:val="24"/>
        <w:lang w:val="sr-Cyrl-CS"/>
      </w:rPr>
      <w:t>„Чиста енергија и енергетска ефикасности за грађане у Србији“</w:t>
    </w:r>
  </w:p>
  <w:p w:rsidR="004A12DC" w:rsidRPr="004A12DC" w:rsidRDefault="004A12DC" w:rsidP="004A12DC">
    <w:pPr>
      <w:pStyle w:val="af"/>
      <w:jc w:val="center"/>
      <w:rPr>
        <w:rFonts w:ascii="Times New Roman" w:hAnsi="Times New Roman" w:cs="Times New Roman"/>
        <w:b/>
        <w:sz w:val="24"/>
        <w:szCs w:val="24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2D13B76"/>
    <w:multiLevelType w:val="hybridMultilevel"/>
    <w:tmpl w:val="BD6E97E2"/>
    <w:lvl w:ilvl="0" w:tplc="0809000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1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3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5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7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99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10" w:hanging="360"/>
      </w:pPr>
      <w:rPr>
        <w:rFonts w:ascii="Wingdings" w:hAnsi="Wingdings" w:hint="default"/>
      </w:rPr>
    </w:lvl>
  </w:abstractNum>
  <w:abstractNum w:abstractNumId="1" w15:restartNumberingAfterBreak="0">
    <w:nsid w:val="02E07212"/>
    <w:multiLevelType w:val="hybridMultilevel"/>
    <w:tmpl w:val="F66E669E"/>
    <w:lvl w:ilvl="0" w:tplc="04090011">
      <w:start w:val="1"/>
      <w:numFmt w:val="decimal"/>
      <w:lvlText w:val="%1)"/>
      <w:lvlJc w:val="left"/>
      <w:pPr>
        <w:ind w:left="960" w:hanging="360"/>
      </w:pPr>
      <w:rPr>
        <w:rFonts w:hint="default"/>
      </w:rPr>
    </w:lvl>
    <w:lvl w:ilvl="1" w:tplc="08090003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2" w15:restartNumberingAfterBreak="0">
    <w:nsid w:val="05CE5248"/>
    <w:multiLevelType w:val="hybridMultilevel"/>
    <w:tmpl w:val="C26EA342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A616123"/>
    <w:multiLevelType w:val="hybridMultilevel"/>
    <w:tmpl w:val="BD8E82A6"/>
    <w:lvl w:ilvl="0" w:tplc="241A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C3919A4"/>
    <w:multiLevelType w:val="hybridMultilevel"/>
    <w:tmpl w:val="C7EE725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127453C"/>
    <w:multiLevelType w:val="hybridMultilevel"/>
    <w:tmpl w:val="992A647E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BF3E40"/>
    <w:multiLevelType w:val="multilevel"/>
    <w:tmpl w:val="B18CED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5FD3385"/>
    <w:multiLevelType w:val="hybridMultilevel"/>
    <w:tmpl w:val="899E0E0C"/>
    <w:lvl w:ilvl="0" w:tplc="67CED5C2">
      <w:start w:val="1"/>
      <w:numFmt w:val="bullet"/>
      <w:lvlText w:val=""/>
      <w:lvlJc w:val="left"/>
      <w:pPr>
        <w:ind w:left="174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246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318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390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462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534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606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678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7500" w:hanging="360"/>
      </w:pPr>
      <w:rPr>
        <w:rFonts w:ascii="Wingdings" w:hAnsi="Wingdings" w:hint="default"/>
      </w:rPr>
    </w:lvl>
  </w:abstractNum>
  <w:abstractNum w:abstractNumId="8" w15:restartNumberingAfterBreak="0">
    <w:nsid w:val="165333E2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9" w15:restartNumberingAfterBreak="0">
    <w:nsid w:val="16E03D3A"/>
    <w:multiLevelType w:val="hybridMultilevel"/>
    <w:tmpl w:val="5276FFB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7AB26D5"/>
    <w:multiLevelType w:val="hybridMultilevel"/>
    <w:tmpl w:val="E1BEEEA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9CB3144"/>
    <w:multiLevelType w:val="hybridMultilevel"/>
    <w:tmpl w:val="5B8C6428"/>
    <w:lvl w:ilvl="0" w:tplc="2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AFC703E"/>
    <w:multiLevelType w:val="hybridMultilevel"/>
    <w:tmpl w:val="A7167CA0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BB5354F"/>
    <w:multiLevelType w:val="hybridMultilevel"/>
    <w:tmpl w:val="D97E52A2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4" w15:restartNumberingAfterBreak="0">
    <w:nsid w:val="1D091303"/>
    <w:multiLevelType w:val="hybridMultilevel"/>
    <w:tmpl w:val="5E2C4A38"/>
    <w:lvl w:ilvl="0" w:tplc="2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E4E3D51"/>
    <w:multiLevelType w:val="hybridMultilevel"/>
    <w:tmpl w:val="1F82100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1F693484"/>
    <w:multiLevelType w:val="hybridMultilevel"/>
    <w:tmpl w:val="AFA03DFA"/>
    <w:lvl w:ilvl="0" w:tplc="28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3146C58"/>
    <w:multiLevelType w:val="hybridMultilevel"/>
    <w:tmpl w:val="2458B120"/>
    <w:lvl w:ilvl="0" w:tplc="B19C55BA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2B644AA1"/>
    <w:multiLevelType w:val="hybridMultilevel"/>
    <w:tmpl w:val="703665E2"/>
    <w:lvl w:ilvl="0" w:tplc="241A000F">
      <w:start w:val="1"/>
      <w:numFmt w:val="decimal"/>
      <w:lvlText w:val="%1."/>
      <w:lvlJc w:val="left"/>
      <w:pPr>
        <w:ind w:left="1332" w:hanging="360"/>
      </w:pPr>
    </w:lvl>
    <w:lvl w:ilvl="1" w:tplc="241A0019" w:tentative="1">
      <w:start w:val="1"/>
      <w:numFmt w:val="lowerLetter"/>
      <w:lvlText w:val="%2."/>
      <w:lvlJc w:val="left"/>
      <w:pPr>
        <w:ind w:left="2052" w:hanging="360"/>
      </w:pPr>
    </w:lvl>
    <w:lvl w:ilvl="2" w:tplc="241A001B" w:tentative="1">
      <w:start w:val="1"/>
      <w:numFmt w:val="lowerRoman"/>
      <w:lvlText w:val="%3."/>
      <w:lvlJc w:val="right"/>
      <w:pPr>
        <w:ind w:left="2772" w:hanging="180"/>
      </w:pPr>
    </w:lvl>
    <w:lvl w:ilvl="3" w:tplc="241A000F" w:tentative="1">
      <w:start w:val="1"/>
      <w:numFmt w:val="decimal"/>
      <w:lvlText w:val="%4."/>
      <w:lvlJc w:val="left"/>
      <w:pPr>
        <w:ind w:left="3492" w:hanging="360"/>
      </w:pPr>
    </w:lvl>
    <w:lvl w:ilvl="4" w:tplc="241A0019" w:tentative="1">
      <w:start w:val="1"/>
      <w:numFmt w:val="lowerLetter"/>
      <w:lvlText w:val="%5."/>
      <w:lvlJc w:val="left"/>
      <w:pPr>
        <w:ind w:left="4212" w:hanging="360"/>
      </w:pPr>
    </w:lvl>
    <w:lvl w:ilvl="5" w:tplc="241A001B" w:tentative="1">
      <w:start w:val="1"/>
      <w:numFmt w:val="lowerRoman"/>
      <w:lvlText w:val="%6."/>
      <w:lvlJc w:val="right"/>
      <w:pPr>
        <w:ind w:left="4932" w:hanging="180"/>
      </w:pPr>
    </w:lvl>
    <w:lvl w:ilvl="6" w:tplc="241A000F" w:tentative="1">
      <w:start w:val="1"/>
      <w:numFmt w:val="decimal"/>
      <w:lvlText w:val="%7."/>
      <w:lvlJc w:val="left"/>
      <w:pPr>
        <w:ind w:left="5652" w:hanging="360"/>
      </w:pPr>
    </w:lvl>
    <w:lvl w:ilvl="7" w:tplc="241A0019" w:tentative="1">
      <w:start w:val="1"/>
      <w:numFmt w:val="lowerLetter"/>
      <w:lvlText w:val="%8."/>
      <w:lvlJc w:val="left"/>
      <w:pPr>
        <w:ind w:left="6372" w:hanging="360"/>
      </w:pPr>
    </w:lvl>
    <w:lvl w:ilvl="8" w:tplc="241A001B" w:tentative="1">
      <w:start w:val="1"/>
      <w:numFmt w:val="lowerRoman"/>
      <w:lvlText w:val="%9."/>
      <w:lvlJc w:val="right"/>
      <w:pPr>
        <w:ind w:left="7092" w:hanging="180"/>
      </w:pPr>
    </w:lvl>
  </w:abstractNum>
  <w:abstractNum w:abstractNumId="19" w15:restartNumberingAfterBreak="0">
    <w:nsid w:val="2F187868"/>
    <w:multiLevelType w:val="hybridMultilevel"/>
    <w:tmpl w:val="504A914E"/>
    <w:lvl w:ilvl="0" w:tplc="EBA2496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30D351BF"/>
    <w:multiLevelType w:val="hybridMultilevel"/>
    <w:tmpl w:val="85F200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1746F64"/>
    <w:multiLevelType w:val="hybridMultilevel"/>
    <w:tmpl w:val="3F7E1FBC"/>
    <w:lvl w:ilvl="0" w:tplc="EEDAE6F8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2F46D29"/>
    <w:multiLevelType w:val="hybridMultilevel"/>
    <w:tmpl w:val="112410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96F1F99"/>
    <w:multiLevelType w:val="hybridMultilevel"/>
    <w:tmpl w:val="CE6C89E8"/>
    <w:lvl w:ilvl="0" w:tplc="0C1A000F">
      <w:start w:val="1"/>
      <w:numFmt w:val="decimal"/>
      <w:lvlText w:val="%1."/>
      <w:lvlJc w:val="left"/>
      <w:pPr>
        <w:ind w:left="720" w:hanging="360"/>
      </w:p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CF246B7"/>
    <w:multiLevelType w:val="hybridMultilevel"/>
    <w:tmpl w:val="94C6F44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DAE0D43"/>
    <w:multiLevelType w:val="hybridMultilevel"/>
    <w:tmpl w:val="2C24E8BA"/>
    <w:lvl w:ilvl="0" w:tplc="2A566EB8">
      <w:start w:val="1"/>
      <w:numFmt w:val="decimal"/>
      <w:lvlText w:val="%1)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3FE21429"/>
    <w:multiLevelType w:val="hybridMultilevel"/>
    <w:tmpl w:val="48E6EEF0"/>
    <w:lvl w:ilvl="0" w:tplc="08090001">
      <w:start w:val="1"/>
      <w:numFmt w:val="bullet"/>
      <w:lvlText w:val=""/>
      <w:lvlJc w:val="left"/>
      <w:pPr>
        <w:ind w:left="9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27" w15:restartNumberingAfterBreak="0">
    <w:nsid w:val="429D32F1"/>
    <w:multiLevelType w:val="hybridMultilevel"/>
    <w:tmpl w:val="1950976C"/>
    <w:lvl w:ilvl="0" w:tplc="28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81A0019" w:tentative="1">
      <w:start w:val="1"/>
      <w:numFmt w:val="lowerLetter"/>
      <w:lvlText w:val="%2."/>
      <w:lvlJc w:val="left"/>
      <w:pPr>
        <w:ind w:left="1440" w:hanging="360"/>
      </w:pPr>
    </w:lvl>
    <w:lvl w:ilvl="2" w:tplc="281A001B" w:tentative="1">
      <w:start w:val="1"/>
      <w:numFmt w:val="lowerRoman"/>
      <w:lvlText w:val="%3."/>
      <w:lvlJc w:val="right"/>
      <w:pPr>
        <w:ind w:left="2160" w:hanging="180"/>
      </w:pPr>
    </w:lvl>
    <w:lvl w:ilvl="3" w:tplc="281A000F" w:tentative="1">
      <w:start w:val="1"/>
      <w:numFmt w:val="decimal"/>
      <w:lvlText w:val="%4."/>
      <w:lvlJc w:val="left"/>
      <w:pPr>
        <w:ind w:left="2880" w:hanging="360"/>
      </w:pPr>
    </w:lvl>
    <w:lvl w:ilvl="4" w:tplc="281A0019" w:tentative="1">
      <w:start w:val="1"/>
      <w:numFmt w:val="lowerLetter"/>
      <w:lvlText w:val="%5."/>
      <w:lvlJc w:val="left"/>
      <w:pPr>
        <w:ind w:left="3600" w:hanging="360"/>
      </w:pPr>
    </w:lvl>
    <w:lvl w:ilvl="5" w:tplc="281A001B" w:tentative="1">
      <w:start w:val="1"/>
      <w:numFmt w:val="lowerRoman"/>
      <w:lvlText w:val="%6."/>
      <w:lvlJc w:val="right"/>
      <w:pPr>
        <w:ind w:left="4320" w:hanging="180"/>
      </w:pPr>
    </w:lvl>
    <w:lvl w:ilvl="6" w:tplc="281A000F" w:tentative="1">
      <w:start w:val="1"/>
      <w:numFmt w:val="decimal"/>
      <w:lvlText w:val="%7."/>
      <w:lvlJc w:val="left"/>
      <w:pPr>
        <w:ind w:left="5040" w:hanging="360"/>
      </w:pPr>
    </w:lvl>
    <w:lvl w:ilvl="7" w:tplc="281A0019" w:tentative="1">
      <w:start w:val="1"/>
      <w:numFmt w:val="lowerLetter"/>
      <w:lvlText w:val="%8."/>
      <w:lvlJc w:val="left"/>
      <w:pPr>
        <w:ind w:left="5760" w:hanging="360"/>
      </w:pPr>
    </w:lvl>
    <w:lvl w:ilvl="8" w:tplc="28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ACA6D28"/>
    <w:multiLevelType w:val="hybridMultilevel"/>
    <w:tmpl w:val="D4A65F0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27515C1"/>
    <w:multiLevelType w:val="hybridMultilevel"/>
    <w:tmpl w:val="4F5A9578"/>
    <w:lvl w:ilvl="0" w:tplc="F118D5EC">
      <w:start w:val="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9000B0D"/>
    <w:multiLevelType w:val="hybridMultilevel"/>
    <w:tmpl w:val="3F0057AC"/>
    <w:lvl w:ilvl="0" w:tplc="03EAA11A">
      <w:numFmt w:val="bullet"/>
      <w:lvlText w:val="-"/>
      <w:lvlJc w:val="left"/>
      <w:pPr>
        <w:ind w:left="1320" w:hanging="360"/>
      </w:pPr>
      <w:rPr>
        <w:rFonts w:ascii="Times New Roman" w:eastAsia="Times New Roman" w:hAnsi="Times New Roman" w:hint="default"/>
      </w:rPr>
    </w:lvl>
    <w:lvl w:ilvl="1" w:tplc="0C1A0003" w:tentative="1">
      <w:start w:val="1"/>
      <w:numFmt w:val="bullet"/>
      <w:lvlText w:val="o"/>
      <w:lvlJc w:val="left"/>
      <w:pPr>
        <w:ind w:left="20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7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34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42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9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6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63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7080" w:hanging="360"/>
      </w:pPr>
      <w:rPr>
        <w:rFonts w:ascii="Wingdings" w:hAnsi="Wingdings" w:hint="default"/>
      </w:rPr>
    </w:lvl>
  </w:abstractNum>
  <w:abstractNum w:abstractNumId="32" w15:restartNumberingAfterBreak="0">
    <w:nsid w:val="5B0D5C9E"/>
    <w:multiLevelType w:val="hybridMultilevel"/>
    <w:tmpl w:val="6D3295A0"/>
    <w:lvl w:ilvl="0" w:tplc="9D7E9110">
      <w:start w:val="1"/>
      <w:numFmt w:val="decimal"/>
      <w:lvlText w:val="%1)"/>
      <w:lvlJc w:val="left"/>
      <w:pPr>
        <w:ind w:left="1080" w:hanging="360"/>
      </w:pPr>
      <w:rPr>
        <w:rFonts w:eastAsia="Times New Roman"/>
      </w:rPr>
    </w:lvl>
    <w:lvl w:ilvl="1" w:tplc="08090019">
      <w:start w:val="1"/>
      <w:numFmt w:val="lowerLetter"/>
      <w:lvlText w:val="%2."/>
      <w:lvlJc w:val="left"/>
      <w:pPr>
        <w:ind w:left="1800" w:hanging="360"/>
      </w:pPr>
    </w:lvl>
    <w:lvl w:ilvl="2" w:tplc="0809001B">
      <w:start w:val="1"/>
      <w:numFmt w:val="lowerRoman"/>
      <w:lvlText w:val="%3."/>
      <w:lvlJc w:val="right"/>
      <w:pPr>
        <w:ind w:left="2520" w:hanging="180"/>
      </w:pPr>
    </w:lvl>
    <w:lvl w:ilvl="3" w:tplc="0809000F">
      <w:start w:val="1"/>
      <w:numFmt w:val="decimal"/>
      <w:lvlText w:val="%4."/>
      <w:lvlJc w:val="left"/>
      <w:pPr>
        <w:ind w:left="3240" w:hanging="360"/>
      </w:pPr>
    </w:lvl>
    <w:lvl w:ilvl="4" w:tplc="08090019">
      <w:start w:val="1"/>
      <w:numFmt w:val="lowerLetter"/>
      <w:lvlText w:val="%5."/>
      <w:lvlJc w:val="left"/>
      <w:pPr>
        <w:ind w:left="3960" w:hanging="360"/>
      </w:pPr>
    </w:lvl>
    <w:lvl w:ilvl="5" w:tplc="0809001B">
      <w:start w:val="1"/>
      <w:numFmt w:val="lowerRoman"/>
      <w:lvlText w:val="%6."/>
      <w:lvlJc w:val="right"/>
      <w:pPr>
        <w:ind w:left="4680" w:hanging="180"/>
      </w:pPr>
    </w:lvl>
    <w:lvl w:ilvl="6" w:tplc="0809000F">
      <w:start w:val="1"/>
      <w:numFmt w:val="decimal"/>
      <w:lvlText w:val="%7."/>
      <w:lvlJc w:val="left"/>
      <w:pPr>
        <w:ind w:left="5400" w:hanging="360"/>
      </w:pPr>
    </w:lvl>
    <w:lvl w:ilvl="7" w:tplc="08090019">
      <w:start w:val="1"/>
      <w:numFmt w:val="lowerLetter"/>
      <w:lvlText w:val="%8."/>
      <w:lvlJc w:val="left"/>
      <w:pPr>
        <w:ind w:left="6120" w:hanging="360"/>
      </w:pPr>
    </w:lvl>
    <w:lvl w:ilvl="8" w:tplc="0809001B">
      <w:start w:val="1"/>
      <w:numFmt w:val="lowerRoman"/>
      <w:lvlText w:val="%9."/>
      <w:lvlJc w:val="right"/>
      <w:pPr>
        <w:ind w:left="6840" w:hanging="180"/>
      </w:pPr>
    </w:lvl>
  </w:abstractNum>
  <w:abstractNum w:abstractNumId="33" w15:restartNumberingAfterBreak="0">
    <w:nsid w:val="5DFD085E"/>
    <w:multiLevelType w:val="hybridMultilevel"/>
    <w:tmpl w:val="4FA4994C"/>
    <w:lvl w:ilvl="0" w:tplc="28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7A7642"/>
    <w:multiLevelType w:val="hybridMultilevel"/>
    <w:tmpl w:val="25B6F8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41E22B0"/>
    <w:multiLevelType w:val="hybridMultilevel"/>
    <w:tmpl w:val="E7B0DC14"/>
    <w:lvl w:ilvl="0" w:tplc="0409000B">
      <w:start w:val="1"/>
      <w:numFmt w:val="bullet"/>
      <w:lvlText w:val=""/>
      <w:lvlJc w:val="left"/>
      <w:pPr>
        <w:ind w:left="9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36" w15:restartNumberingAfterBreak="0">
    <w:nsid w:val="64C8182A"/>
    <w:multiLevelType w:val="hybridMultilevel"/>
    <w:tmpl w:val="88AA89FE"/>
    <w:lvl w:ilvl="0" w:tplc="01964C1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C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5FE0408"/>
    <w:multiLevelType w:val="hybridMultilevel"/>
    <w:tmpl w:val="6FAA6F24"/>
    <w:lvl w:ilvl="0" w:tplc="12AA6992">
      <w:start w:val="1"/>
      <w:numFmt w:val="decimal"/>
      <w:lvlText w:val="%1)"/>
      <w:lvlJc w:val="left"/>
      <w:pPr>
        <w:ind w:left="720" w:hanging="360"/>
      </w:pPr>
      <w:rPr>
        <w:rFonts w:hint="default"/>
        <w:sz w:val="24"/>
        <w:szCs w:val="24"/>
      </w:r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9E4100D"/>
    <w:multiLevelType w:val="hybridMultilevel"/>
    <w:tmpl w:val="C5641F1A"/>
    <w:lvl w:ilvl="0" w:tplc="241A0011">
      <w:start w:val="1"/>
      <w:numFmt w:val="decimal"/>
      <w:lvlText w:val="%1)"/>
      <w:lvlJc w:val="left"/>
      <w:pPr>
        <w:ind w:left="144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9" w15:restartNumberingAfterBreak="0">
    <w:nsid w:val="6D552B35"/>
    <w:multiLevelType w:val="hybridMultilevel"/>
    <w:tmpl w:val="3D068A6E"/>
    <w:lvl w:ilvl="0" w:tplc="40E28E24">
      <w:start w:val="1"/>
      <w:numFmt w:val="bullet"/>
      <w:lvlText w:val=""/>
      <w:lvlJc w:val="left"/>
      <w:pPr>
        <w:tabs>
          <w:tab w:val="num" w:pos="900"/>
        </w:tabs>
        <w:ind w:left="900" w:hanging="360"/>
      </w:pPr>
      <w:rPr>
        <w:rFonts w:ascii="Symbol" w:hAnsi="Symbol" w:hint="default"/>
        <w:sz w:val="22"/>
        <w:szCs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04C6567"/>
    <w:multiLevelType w:val="hybridMultilevel"/>
    <w:tmpl w:val="FF506B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2" w15:restartNumberingAfterBreak="0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40F2915"/>
    <w:multiLevelType w:val="hybridMultilevel"/>
    <w:tmpl w:val="C1821DC8"/>
    <w:lvl w:ilvl="0" w:tplc="0A9A08F6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HAnsi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82443A0"/>
    <w:multiLevelType w:val="hybridMultilevel"/>
    <w:tmpl w:val="412A363E"/>
    <w:lvl w:ilvl="0" w:tplc="D27EAE0E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B1E7560"/>
    <w:multiLevelType w:val="hybridMultilevel"/>
    <w:tmpl w:val="9FC2535A"/>
    <w:lvl w:ilvl="0" w:tplc="08090001">
      <w:start w:val="1"/>
      <w:numFmt w:val="bullet"/>
      <w:lvlText w:val=""/>
      <w:lvlJc w:val="left"/>
      <w:pPr>
        <w:ind w:left="147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19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91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63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435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507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79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51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7230" w:hanging="360"/>
      </w:pPr>
      <w:rPr>
        <w:rFonts w:ascii="Wingdings" w:hAnsi="Wingdings" w:hint="default"/>
      </w:rPr>
    </w:lvl>
  </w:abstractNum>
  <w:abstractNum w:abstractNumId="46" w15:restartNumberingAfterBreak="0">
    <w:nsid w:val="7B9008BD"/>
    <w:multiLevelType w:val="hybridMultilevel"/>
    <w:tmpl w:val="412A363E"/>
    <w:lvl w:ilvl="0" w:tplc="D27EAE0E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D7B273F"/>
    <w:multiLevelType w:val="hybridMultilevel"/>
    <w:tmpl w:val="BEE4EC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3"/>
  </w:num>
  <w:num w:numId="2">
    <w:abstractNumId w:val="43"/>
  </w:num>
  <w:num w:numId="3">
    <w:abstractNumId w:val="16"/>
  </w:num>
  <w:num w:numId="4">
    <w:abstractNumId w:val="27"/>
  </w:num>
  <w:num w:numId="5">
    <w:abstractNumId w:val="3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45"/>
  </w:num>
  <w:num w:numId="7">
    <w:abstractNumId w:val="39"/>
  </w:num>
  <w:num w:numId="8">
    <w:abstractNumId w:val="41"/>
  </w:num>
  <w:num w:numId="9">
    <w:abstractNumId w:val="11"/>
  </w:num>
  <w:num w:numId="10">
    <w:abstractNumId w:val="38"/>
  </w:num>
  <w:num w:numId="11">
    <w:abstractNumId w:val="32"/>
  </w:num>
  <w:num w:numId="12">
    <w:abstractNumId w:val="15"/>
  </w:num>
  <w:num w:numId="13">
    <w:abstractNumId w:val="25"/>
  </w:num>
  <w:num w:numId="14">
    <w:abstractNumId w:val="2"/>
  </w:num>
  <w:num w:numId="15">
    <w:abstractNumId w:val="5"/>
  </w:num>
  <w:num w:numId="16">
    <w:abstractNumId w:val="10"/>
  </w:num>
  <w:num w:numId="17">
    <w:abstractNumId w:val="20"/>
  </w:num>
  <w:num w:numId="18">
    <w:abstractNumId w:val="9"/>
  </w:num>
  <w:num w:numId="19">
    <w:abstractNumId w:val="22"/>
  </w:num>
  <w:num w:numId="20">
    <w:abstractNumId w:val="24"/>
  </w:num>
  <w:num w:numId="21">
    <w:abstractNumId w:val="4"/>
  </w:num>
  <w:num w:numId="22">
    <w:abstractNumId w:val="21"/>
  </w:num>
  <w:num w:numId="23">
    <w:abstractNumId w:val="47"/>
  </w:num>
  <w:num w:numId="24">
    <w:abstractNumId w:val="7"/>
  </w:num>
  <w:num w:numId="25">
    <w:abstractNumId w:val="0"/>
  </w:num>
  <w:num w:numId="26">
    <w:abstractNumId w:val="29"/>
  </w:num>
  <w:num w:numId="27">
    <w:abstractNumId w:val="28"/>
  </w:num>
  <w:num w:numId="28">
    <w:abstractNumId w:val="42"/>
  </w:num>
  <w:num w:numId="29">
    <w:abstractNumId w:val="6"/>
  </w:num>
  <w:num w:numId="30">
    <w:abstractNumId w:val="40"/>
  </w:num>
  <w:num w:numId="31">
    <w:abstractNumId w:val="34"/>
  </w:num>
  <w:num w:numId="32">
    <w:abstractNumId w:val="35"/>
  </w:num>
  <w:num w:numId="33">
    <w:abstractNumId w:val="26"/>
  </w:num>
  <w:num w:numId="34">
    <w:abstractNumId w:val="19"/>
  </w:num>
  <w:num w:numId="35">
    <w:abstractNumId w:val="13"/>
  </w:num>
  <w:num w:numId="36">
    <w:abstractNumId w:val="36"/>
  </w:num>
  <w:num w:numId="37">
    <w:abstractNumId w:val="31"/>
  </w:num>
  <w:num w:numId="38">
    <w:abstractNumId w:val="23"/>
  </w:num>
  <w:num w:numId="39">
    <w:abstractNumId w:val="17"/>
  </w:num>
  <w:num w:numId="40">
    <w:abstractNumId w:val="18"/>
  </w:num>
  <w:num w:numId="41">
    <w:abstractNumId w:val="12"/>
  </w:num>
  <w:num w:numId="42">
    <w:abstractNumId w:val="30"/>
  </w:num>
  <w:num w:numId="43">
    <w:abstractNumId w:val="14"/>
  </w:num>
  <w:num w:numId="44">
    <w:abstractNumId w:val="37"/>
  </w:num>
  <w:num w:numId="45">
    <w:abstractNumId w:val="3"/>
  </w:num>
  <w:num w:numId="46">
    <w:abstractNumId w:val="8"/>
  </w:num>
  <w:num w:numId="47">
    <w:abstractNumId w:val="46"/>
  </w:num>
  <w:num w:numId="48">
    <w:abstractNumId w:val="44"/>
  </w:num>
  <w:num w:numId="4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7AwtLA0NjY2MzE2NbJQ0lEKTi0uzszPAykwrgUAFc51MSwAAAA="/>
  </w:docVars>
  <w:rsids>
    <w:rsidRoot w:val="007A73B2"/>
    <w:rsid w:val="0000446F"/>
    <w:rsid w:val="00011C3E"/>
    <w:rsid w:val="00023DD5"/>
    <w:rsid w:val="00053B09"/>
    <w:rsid w:val="00067AC5"/>
    <w:rsid w:val="0009375D"/>
    <w:rsid w:val="00094CF5"/>
    <w:rsid w:val="000960D1"/>
    <w:rsid w:val="000A12C0"/>
    <w:rsid w:val="000A29DE"/>
    <w:rsid w:val="000C3FDD"/>
    <w:rsid w:val="000D566E"/>
    <w:rsid w:val="000D67E4"/>
    <w:rsid w:val="000D7E2A"/>
    <w:rsid w:val="000E1196"/>
    <w:rsid w:val="000F41C6"/>
    <w:rsid w:val="001134A7"/>
    <w:rsid w:val="00126C2F"/>
    <w:rsid w:val="001271B7"/>
    <w:rsid w:val="001703EB"/>
    <w:rsid w:val="00171D78"/>
    <w:rsid w:val="00186020"/>
    <w:rsid w:val="001B70DB"/>
    <w:rsid w:val="001C1E70"/>
    <w:rsid w:val="001C4675"/>
    <w:rsid w:val="001D1F12"/>
    <w:rsid w:val="001D3D5A"/>
    <w:rsid w:val="001E1E1C"/>
    <w:rsid w:val="001E20C1"/>
    <w:rsid w:val="001F7FED"/>
    <w:rsid w:val="00205D42"/>
    <w:rsid w:val="002112BE"/>
    <w:rsid w:val="00223C5B"/>
    <w:rsid w:val="0022582D"/>
    <w:rsid w:val="002408F2"/>
    <w:rsid w:val="002433DC"/>
    <w:rsid w:val="0024474C"/>
    <w:rsid w:val="0024606D"/>
    <w:rsid w:val="00247242"/>
    <w:rsid w:val="002551D0"/>
    <w:rsid w:val="0026569A"/>
    <w:rsid w:val="00273B83"/>
    <w:rsid w:val="00276967"/>
    <w:rsid w:val="002B20A2"/>
    <w:rsid w:val="002B261C"/>
    <w:rsid w:val="002B60FE"/>
    <w:rsid w:val="002C34D6"/>
    <w:rsid w:val="002F2CD4"/>
    <w:rsid w:val="002F33E9"/>
    <w:rsid w:val="002F44F1"/>
    <w:rsid w:val="002F5FA0"/>
    <w:rsid w:val="002F7A64"/>
    <w:rsid w:val="00314207"/>
    <w:rsid w:val="00320D05"/>
    <w:rsid w:val="00322979"/>
    <w:rsid w:val="00351E9B"/>
    <w:rsid w:val="00354E21"/>
    <w:rsid w:val="00361D25"/>
    <w:rsid w:val="00363869"/>
    <w:rsid w:val="00364243"/>
    <w:rsid w:val="003716E7"/>
    <w:rsid w:val="003734C4"/>
    <w:rsid w:val="00392223"/>
    <w:rsid w:val="00392B09"/>
    <w:rsid w:val="003B67C3"/>
    <w:rsid w:val="003D156A"/>
    <w:rsid w:val="003E48C1"/>
    <w:rsid w:val="003F42B5"/>
    <w:rsid w:val="003F4A9D"/>
    <w:rsid w:val="003F4EDA"/>
    <w:rsid w:val="004125F6"/>
    <w:rsid w:val="00412941"/>
    <w:rsid w:val="00412C65"/>
    <w:rsid w:val="004377C0"/>
    <w:rsid w:val="00437A85"/>
    <w:rsid w:val="00452549"/>
    <w:rsid w:val="004551AE"/>
    <w:rsid w:val="004558C3"/>
    <w:rsid w:val="00476FA5"/>
    <w:rsid w:val="0048533E"/>
    <w:rsid w:val="00485371"/>
    <w:rsid w:val="00486979"/>
    <w:rsid w:val="00491CC5"/>
    <w:rsid w:val="00497FF3"/>
    <w:rsid w:val="004A12DC"/>
    <w:rsid w:val="004B3604"/>
    <w:rsid w:val="004B5A70"/>
    <w:rsid w:val="004C24EA"/>
    <w:rsid w:val="004C2A8D"/>
    <w:rsid w:val="004D3189"/>
    <w:rsid w:val="004D4559"/>
    <w:rsid w:val="004E26A4"/>
    <w:rsid w:val="004E58C0"/>
    <w:rsid w:val="00513019"/>
    <w:rsid w:val="005146C8"/>
    <w:rsid w:val="005267EC"/>
    <w:rsid w:val="00541CBD"/>
    <w:rsid w:val="0055220F"/>
    <w:rsid w:val="005544E7"/>
    <w:rsid w:val="00561E41"/>
    <w:rsid w:val="0056283D"/>
    <w:rsid w:val="0056740E"/>
    <w:rsid w:val="0057038C"/>
    <w:rsid w:val="005736D7"/>
    <w:rsid w:val="005902C6"/>
    <w:rsid w:val="005A1365"/>
    <w:rsid w:val="005A7BCB"/>
    <w:rsid w:val="005B1C4E"/>
    <w:rsid w:val="005B25C2"/>
    <w:rsid w:val="005B74E1"/>
    <w:rsid w:val="005C0400"/>
    <w:rsid w:val="005D4CA4"/>
    <w:rsid w:val="005D4CC6"/>
    <w:rsid w:val="005E1600"/>
    <w:rsid w:val="005F4071"/>
    <w:rsid w:val="005F7566"/>
    <w:rsid w:val="005F7990"/>
    <w:rsid w:val="00604BC5"/>
    <w:rsid w:val="0060772A"/>
    <w:rsid w:val="00630070"/>
    <w:rsid w:val="00655160"/>
    <w:rsid w:val="00662589"/>
    <w:rsid w:val="00675EE8"/>
    <w:rsid w:val="00676D62"/>
    <w:rsid w:val="006A006B"/>
    <w:rsid w:val="006A536C"/>
    <w:rsid w:val="006C0200"/>
    <w:rsid w:val="006C663A"/>
    <w:rsid w:val="006C694E"/>
    <w:rsid w:val="006F147C"/>
    <w:rsid w:val="006F32B5"/>
    <w:rsid w:val="007048DC"/>
    <w:rsid w:val="0070730F"/>
    <w:rsid w:val="00733B9A"/>
    <w:rsid w:val="007413B2"/>
    <w:rsid w:val="00746FA6"/>
    <w:rsid w:val="0075050A"/>
    <w:rsid w:val="007515B4"/>
    <w:rsid w:val="007567D2"/>
    <w:rsid w:val="00764A8B"/>
    <w:rsid w:val="00776242"/>
    <w:rsid w:val="00785082"/>
    <w:rsid w:val="007A1085"/>
    <w:rsid w:val="007A73B2"/>
    <w:rsid w:val="007B669D"/>
    <w:rsid w:val="007D02A2"/>
    <w:rsid w:val="007D5DBE"/>
    <w:rsid w:val="007E3DDF"/>
    <w:rsid w:val="007E4D50"/>
    <w:rsid w:val="007F2C93"/>
    <w:rsid w:val="00815779"/>
    <w:rsid w:val="00820788"/>
    <w:rsid w:val="00836C30"/>
    <w:rsid w:val="0086005E"/>
    <w:rsid w:val="00862072"/>
    <w:rsid w:val="008621C7"/>
    <w:rsid w:val="008638F3"/>
    <w:rsid w:val="008651DC"/>
    <w:rsid w:val="00877B78"/>
    <w:rsid w:val="008823C7"/>
    <w:rsid w:val="008840B7"/>
    <w:rsid w:val="00890CD3"/>
    <w:rsid w:val="008931D9"/>
    <w:rsid w:val="008942E0"/>
    <w:rsid w:val="008A0CE0"/>
    <w:rsid w:val="008A13A9"/>
    <w:rsid w:val="008A6F6C"/>
    <w:rsid w:val="008C1E23"/>
    <w:rsid w:val="008C6680"/>
    <w:rsid w:val="008D2AED"/>
    <w:rsid w:val="009006A6"/>
    <w:rsid w:val="00903722"/>
    <w:rsid w:val="0090597B"/>
    <w:rsid w:val="009060C3"/>
    <w:rsid w:val="009076A1"/>
    <w:rsid w:val="00913EE0"/>
    <w:rsid w:val="00915846"/>
    <w:rsid w:val="00916110"/>
    <w:rsid w:val="00923060"/>
    <w:rsid w:val="00931866"/>
    <w:rsid w:val="00946562"/>
    <w:rsid w:val="00947D65"/>
    <w:rsid w:val="009522D3"/>
    <w:rsid w:val="009541C6"/>
    <w:rsid w:val="0096628B"/>
    <w:rsid w:val="009723DC"/>
    <w:rsid w:val="009759FE"/>
    <w:rsid w:val="00987936"/>
    <w:rsid w:val="00993BE3"/>
    <w:rsid w:val="009B78AC"/>
    <w:rsid w:val="009C3E14"/>
    <w:rsid w:val="009C3FE8"/>
    <w:rsid w:val="009C427C"/>
    <w:rsid w:val="009C76FA"/>
    <w:rsid w:val="009D72F7"/>
    <w:rsid w:val="009E305E"/>
    <w:rsid w:val="009F0301"/>
    <w:rsid w:val="009F0EF8"/>
    <w:rsid w:val="009F2981"/>
    <w:rsid w:val="00A00729"/>
    <w:rsid w:val="00A17D2E"/>
    <w:rsid w:val="00A204A3"/>
    <w:rsid w:val="00A35B3D"/>
    <w:rsid w:val="00A40E14"/>
    <w:rsid w:val="00A5538F"/>
    <w:rsid w:val="00A713B6"/>
    <w:rsid w:val="00A81DEC"/>
    <w:rsid w:val="00A86C8D"/>
    <w:rsid w:val="00A87E17"/>
    <w:rsid w:val="00A90A3B"/>
    <w:rsid w:val="00A939F2"/>
    <w:rsid w:val="00A9555D"/>
    <w:rsid w:val="00AA6919"/>
    <w:rsid w:val="00AB09E7"/>
    <w:rsid w:val="00AB694E"/>
    <w:rsid w:val="00AC248C"/>
    <w:rsid w:val="00AF236A"/>
    <w:rsid w:val="00AF3786"/>
    <w:rsid w:val="00AF78C7"/>
    <w:rsid w:val="00B018A2"/>
    <w:rsid w:val="00B2281B"/>
    <w:rsid w:val="00B4147D"/>
    <w:rsid w:val="00B41A15"/>
    <w:rsid w:val="00B44BBF"/>
    <w:rsid w:val="00B46F1E"/>
    <w:rsid w:val="00B51F32"/>
    <w:rsid w:val="00B54C6F"/>
    <w:rsid w:val="00B66104"/>
    <w:rsid w:val="00B7415A"/>
    <w:rsid w:val="00B84A96"/>
    <w:rsid w:val="00B97152"/>
    <w:rsid w:val="00BA2DCE"/>
    <w:rsid w:val="00BA5401"/>
    <w:rsid w:val="00BC6760"/>
    <w:rsid w:val="00BC7C96"/>
    <w:rsid w:val="00BD6FB4"/>
    <w:rsid w:val="00BE446D"/>
    <w:rsid w:val="00BF1788"/>
    <w:rsid w:val="00BF7215"/>
    <w:rsid w:val="00C1008C"/>
    <w:rsid w:val="00C119E3"/>
    <w:rsid w:val="00C21497"/>
    <w:rsid w:val="00C25A33"/>
    <w:rsid w:val="00C26187"/>
    <w:rsid w:val="00C27EA6"/>
    <w:rsid w:val="00C4289A"/>
    <w:rsid w:val="00C46132"/>
    <w:rsid w:val="00C60F61"/>
    <w:rsid w:val="00C677C2"/>
    <w:rsid w:val="00C7313D"/>
    <w:rsid w:val="00C87F2B"/>
    <w:rsid w:val="00C925D6"/>
    <w:rsid w:val="00C940BD"/>
    <w:rsid w:val="00CA08BC"/>
    <w:rsid w:val="00CB511E"/>
    <w:rsid w:val="00CB75D9"/>
    <w:rsid w:val="00CE321C"/>
    <w:rsid w:val="00CF7DD8"/>
    <w:rsid w:val="00D0233C"/>
    <w:rsid w:val="00D051E1"/>
    <w:rsid w:val="00D12924"/>
    <w:rsid w:val="00D12E98"/>
    <w:rsid w:val="00D170C3"/>
    <w:rsid w:val="00D221A2"/>
    <w:rsid w:val="00D2630E"/>
    <w:rsid w:val="00D4638E"/>
    <w:rsid w:val="00D54064"/>
    <w:rsid w:val="00D55EE3"/>
    <w:rsid w:val="00D57978"/>
    <w:rsid w:val="00D709E6"/>
    <w:rsid w:val="00D73271"/>
    <w:rsid w:val="00D73693"/>
    <w:rsid w:val="00D7568D"/>
    <w:rsid w:val="00D920E5"/>
    <w:rsid w:val="00D92F7C"/>
    <w:rsid w:val="00D951D6"/>
    <w:rsid w:val="00DA436B"/>
    <w:rsid w:val="00DA72DE"/>
    <w:rsid w:val="00DB2BA0"/>
    <w:rsid w:val="00DB4545"/>
    <w:rsid w:val="00DD24B1"/>
    <w:rsid w:val="00DD4293"/>
    <w:rsid w:val="00DE12C6"/>
    <w:rsid w:val="00DE5902"/>
    <w:rsid w:val="00DF11E0"/>
    <w:rsid w:val="00E017E3"/>
    <w:rsid w:val="00E038A9"/>
    <w:rsid w:val="00E10DEA"/>
    <w:rsid w:val="00E113A5"/>
    <w:rsid w:val="00E12BE3"/>
    <w:rsid w:val="00E15884"/>
    <w:rsid w:val="00E32822"/>
    <w:rsid w:val="00E54413"/>
    <w:rsid w:val="00E57B13"/>
    <w:rsid w:val="00E60267"/>
    <w:rsid w:val="00E704B4"/>
    <w:rsid w:val="00E7422E"/>
    <w:rsid w:val="00E755DD"/>
    <w:rsid w:val="00E826EF"/>
    <w:rsid w:val="00E96382"/>
    <w:rsid w:val="00EB7087"/>
    <w:rsid w:val="00EB716D"/>
    <w:rsid w:val="00EC0D9C"/>
    <w:rsid w:val="00ED57EA"/>
    <w:rsid w:val="00ED66E3"/>
    <w:rsid w:val="00ED72C9"/>
    <w:rsid w:val="00EE004F"/>
    <w:rsid w:val="00EE7B8F"/>
    <w:rsid w:val="00EE7D2F"/>
    <w:rsid w:val="00EF5023"/>
    <w:rsid w:val="00F113BB"/>
    <w:rsid w:val="00F13C51"/>
    <w:rsid w:val="00F15FEC"/>
    <w:rsid w:val="00F26EF0"/>
    <w:rsid w:val="00F44361"/>
    <w:rsid w:val="00F548B8"/>
    <w:rsid w:val="00F568DE"/>
    <w:rsid w:val="00F65461"/>
    <w:rsid w:val="00F72A08"/>
    <w:rsid w:val="00F82876"/>
    <w:rsid w:val="00F92E26"/>
    <w:rsid w:val="00FB142F"/>
    <w:rsid w:val="00FC4A03"/>
    <w:rsid w:val="00FE05DB"/>
    <w:rsid w:val="00FF5F34"/>
    <w:rsid w:val="03946817"/>
    <w:rsid w:val="05303878"/>
    <w:rsid w:val="09563F58"/>
    <w:rsid w:val="0CD080B2"/>
    <w:rsid w:val="0E59DFC3"/>
    <w:rsid w:val="0E87BE96"/>
    <w:rsid w:val="16CC3AF6"/>
    <w:rsid w:val="171E085D"/>
    <w:rsid w:val="18988CFE"/>
    <w:rsid w:val="19715208"/>
    <w:rsid w:val="1B4F127A"/>
    <w:rsid w:val="221965EF"/>
    <w:rsid w:val="25D9953E"/>
    <w:rsid w:val="28D58F43"/>
    <w:rsid w:val="2AC2050D"/>
    <w:rsid w:val="2ACC863D"/>
    <w:rsid w:val="2E98882F"/>
    <w:rsid w:val="2EB480E6"/>
    <w:rsid w:val="300AC894"/>
    <w:rsid w:val="317F54E6"/>
    <w:rsid w:val="32E37097"/>
    <w:rsid w:val="3409609D"/>
    <w:rsid w:val="36552BF2"/>
    <w:rsid w:val="3696AE14"/>
    <w:rsid w:val="3A8DE7CD"/>
    <w:rsid w:val="3AEF39DD"/>
    <w:rsid w:val="3C500206"/>
    <w:rsid w:val="3F65C036"/>
    <w:rsid w:val="3F9F08EB"/>
    <w:rsid w:val="4483A6D8"/>
    <w:rsid w:val="451F2159"/>
    <w:rsid w:val="47A094D1"/>
    <w:rsid w:val="4FE09D37"/>
    <w:rsid w:val="50ECCC98"/>
    <w:rsid w:val="52889CF9"/>
    <w:rsid w:val="59C29F48"/>
    <w:rsid w:val="5BA1CC9C"/>
    <w:rsid w:val="5C1A2FA6"/>
    <w:rsid w:val="61DD8AF8"/>
    <w:rsid w:val="6394BA53"/>
    <w:rsid w:val="6A2A1EFF"/>
    <w:rsid w:val="6ACC8605"/>
    <w:rsid w:val="6BF3F143"/>
    <w:rsid w:val="6C13AAC3"/>
    <w:rsid w:val="7054DC78"/>
    <w:rsid w:val="74BDEE9A"/>
    <w:rsid w:val="75333D0A"/>
    <w:rsid w:val="7538FE86"/>
    <w:rsid w:val="78110EEF"/>
    <w:rsid w:val="7A3070FA"/>
    <w:rsid w:val="7ABC6A9D"/>
    <w:rsid w:val="7DA64200"/>
    <w:rsid w:val="7F6C5571"/>
    <w:rsid w:val="7F95F0C3"/>
    <w:rsid w:val="7FACCC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AF2B8F8B-80BC-4BF0-8C16-BA4DC061DC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7313D"/>
    <w:rPr>
      <w:lang w:val="en-GB"/>
    </w:rPr>
  </w:style>
  <w:style w:type="character" w:default="1" w:styleId="a">
    <w:name w:val="Default Paragraph Font"/>
    <w:uiPriority w:val="1"/>
    <w:semiHidden/>
    <w:unhideWhenUsed/>
  </w:style>
  <w:style w:type="table" w:default="1" w:styleId="a0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1">
    <w:name w:val="No List"/>
    <w:uiPriority w:val="99"/>
    <w:semiHidden/>
    <w:unhideWhenUsed/>
  </w:style>
  <w:style w:type="paragraph" w:styleId="a2">
    <w:name w:val="List Paragraph"/>
    <w:basedOn w:val="Normal"/>
    <w:uiPriority w:val="34"/>
    <w:qFormat/>
    <w:rsid w:val="00DB4545"/>
    <w:pPr>
      <w:ind w:left="720"/>
      <w:contextualSpacing/>
    </w:pPr>
  </w:style>
  <w:style w:type="table" w:styleId="a3">
    <w:name w:val="Table Grid"/>
    <w:basedOn w:val="a0"/>
    <w:uiPriority w:val="59"/>
    <w:rsid w:val="00DB454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caption"/>
    <w:basedOn w:val="Normal"/>
    <w:next w:val="Normal"/>
    <w:uiPriority w:val="35"/>
    <w:unhideWhenUsed/>
    <w:qFormat/>
    <w:rsid w:val="00DB4545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a5">
    <w:name w:val="Strong"/>
    <w:basedOn w:val="a"/>
    <w:uiPriority w:val="22"/>
    <w:qFormat/>
    <w:rsid w:val="001C4675"/>
    <w:rPr>
      <w:b/>
      <w:bCs/>
    </w:rPr>
  </w:style>
  <w:style w:type="character" w:styleId="a6">
    <w:name w:val="footnote reference"/>
    <w:basedOn w:val="a"/>
    <w:semiHidden/>
    <w:unhideWhenUsed/>
    <w:rsid w:val="001C4675"/>
    <w:rPr>
      <w:vertAlign w:val="superscript"/>
    </w:rPr>
  </w:style>
  <w:style w:type="paragraph" w:styleId="a7">
    <w:name w:val="footnote text"/>
    <w:basedOn w:val="Normal"/>
    <w:link w:val="Char"/>
    <w:unhideWhenUsed/>
    <w:rsid w:val="008A6F6C"/>
    <w:pPr>
      <w:spacing w:after="0" w:line="240" w:lineRule="auto"/>
    </w:pPr>
    <w:rPr>
      <w:sz w:val="20"/>
      <w:szCs w:val="20"/>
    </w:rPr>
  </w:style>
  <w:style w:type="character" w:customStyle="1" w:styleId="Char">
    <w:name w:val="Текст фусноте Char"/>
    <w:basedOn w:val="a"/>
    <w:link w:val="a7"/>
    <w:rsid w:val="008A6F6C"/>
    <w:rPr>
      <w:sz w:val="20"/>
      <w:szCs w:val="20"/>
      <w:lang w:val="en-GB"/>
    </w:rPr>
  </w:style>
  <w:style w:type="character" w:styleId="a8">
    <w:name w:val="Hyperlink"/>
    <w:basedOn w:val="a"/>
    <w:uiPriority w:val="99"/>
    <w:unhideWhenUsed/>
    <w:rsid w:val="008A6F6C"/>
    <w:rPr>
      <w:color w:val="0000FF"/>
      <w:u w:val="single"/>
    </w:rPr>
  </w:style>
  <w:style w:type="paragraph" w:customStyle="1" w:styleId="Default">
    <w:name w:val="Default"/>
    <w:rsid w:val="008A6F6C"/>
    <w:pPr>
      <w:autoSpaceDE w:val="0"/>
      <w:autoSpaceDN w:val="0"/>
      <w:adjustRightInd w:val="0"/>
      <w:spacing w:after="0" w:line="240" w:lineRule="auto"/>
    </w:pPr>
    <w:rPr>
      <w:rFonts w:ascii="Arial" w:eastAsia="Calibri" w:hAnsi="Arial" w:cs="Arial"/>
      <w:color w:val="000000"/>
      <w:sz w:val="24"/>
      <w:szCs w:val="24"/>
    </w:rPr>
  </w:style>
  <w:style w:type="character" w:styleId="a9">
    <w:name w:val="annotation reference"/>
    <w:basedOn w:val="a"/>
    <w:uiPriority w:val="99"/>
    <w:semiHidden/>
    <w:unhideWhenUsed/>
    <w:rsid w:val="00452549"/>
    <w:rPr>
      <w:sz w:val="16"/>
      <w:szCs w:val="16"/>
    </w:rPr>
  </w:style>
  <w:style w:type="paragraph" w:styleId="aa">
    <w:name w:val="annotation text"/>
    <w:basedOn w:val="Normal"/>
    <w:link w:val="Char0"/>
    <w:uiPriority w:val="99"/>
    <w:unhideWhenUsed/>
    <w:rsid w:val="0045254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har0">
    <w:name w:val="Текст коментара Char"/>
    <w:basedOn w:val="a"/>
    <w:link w:val="aa"/>
    <w:uiPriority w:val="99"/>
    <w:rsid w:val="00452549"/>
    <w:rPr>
      <w:rFonts w:ascii="Times New Roman" w:eastAsia="Times New Roman" w:hAnsi="Times New Roman" w:cs="Times New Roman"/>
      <w:sz w:val="20"/>
      <w:szCs w:val="20"/>
    </w:rPr>
  </w:style>
  <w:style w:type="character" w:customStyle="1" w:styleId="UnresolvedMention1">
    <w:name w:val="Unresolved Mention1"/>
    <w:basedOn w:val="a"/>
    <w:uiPriority w:val="99"/>
    <w:semiHidden/>
    <w:unhideWhenUsed/>
    <w:rsid w:val="00946562"/>
    <w:rPr>
      <w:color w:val="605E5C"/>
      <w:shd w:val="clear" w:color="auto" w:fill="E1DFDD"/>
    </w:rPr>
  </w:style>
  <w:style w:type="paragraph" w:styleId="ab">
    <w:name w:val="annotation subject"/>
    <w:basedOn w:val="aa"/>
    <w:next w:val="aa"/>
    <w:link w:val="Char1"/>
    <w:uiPriority w:val="99"/>
    <w:semiHidden/>
    <w:unhideWhenUsed/>
    <w:rsid w:val="00862072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har1">
    <w:name w:val="Тема коментара Char"/>
    <w:basedOn w:val="Char0"/>
    <w:link w:val="ab"/>
    <w:uiPriority w:val="99"/>
    <w:semiHidden/>
    <w:rsid w:val="00862072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paragraph" w:styleId="ac">
    <w:name w:val="Balloon Text"/>
    <w:basedOn w:val="Normal"/>
    <w:link w:val="Char2"/>
    <w:uiPriority w:val="99"/>
    <w:semiHidden/>
    <w:unhideWhenUsed/>
    <w:rsid w:val="00E1588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Char2">
    <w:name w:val="Текст у балончићу Char"/>
    <w:basedOn w:val="a"/>
    <w:link w:val="ac"/>
    <w:uiPriority w:val="99"/>
    <w:semiHidden/>
    <w:rsid w:val="00E15884"/>
    <w:rPr>
      <w:rFonts w:ascii="Segoe UI" w:hAnsi="Segoe UI" w:cs="Segoe UI"/>
      <w:sz w:val="18"/>
      <w:szCs w:val="18"/>
      <w:lang w:val="en-GB"/>
    </w:rPr>
  </w:style>
  <w:style w:type="paragraph" w:styleId="ad">
    <w:name w:val="No Spacing"/>
    <w:uiPriority w:val="1"/>
    <w:qFormat/>
    <w:rsid w:val="0024474C"/>
    <w:pPr>
      <w:spacing w:after="0" w:line="240" w:lineRule="auto"/>
    </w:pPr>
  </w:style>
  <w:style w:type="paragraph" w:styleId="ae">
    <w:name w:val="Revision"/>
    <w:hidden/>
    <w:uiPriority w:val="99"/>
    <w:semiHidden/>
    <w:rsid w:val="009076A1"/>
    <w:pPr>
      <w:spacing w:after="0" w:line="240" w:lineRule="auto"/>
    </w:pPr>
    <w:rPr>
      <w:lang w:val="en-GB"/>
    </w:rPr>
  </w:style>
  <w:style w:type="character" w:customStyle="1" w:styleId="markedcontent">
    <w:name w:val="markedcontent"/>
    <w:basedOn w:val="a"/>
    <w:rsid w:val="006C694E"/>
  </w:style>
  <w:style w:type="paragraph" w:styleId="af">
    <w:name w:val="header"/>
    <w:basedOn w:val="Normal"/>
    <w:link w:val="Char3"/>
    <w:uiPriority w:val="99"/>
    <w:unhideWhenUsed/>
    <w:rsid w:val="004A12D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Char3">
    <w:name w:val="Заглавље странице Char"/>
    <w:basedOn w:val="a"/>
    <w:link w:val="af"/>
    <w:uiPriority w:val="99"/>
    <w:rsid w:val="004A12DC"/>
    <w:rPr>
      <w:lang w:val="en-GB"/>
    </w:rPr>
  </w:style>
  <w:style w:type="paragraph" w:styleId="af0">
    <w:name w:val="footer"/>
    <w:basedOn w:val="Normal"/>
    <w:link w:val="Char4"/>
    <w:uiPriority w:val="99"/>
    <w:unhideWhenUsed/>
    <w:rsid w:val="004A12D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Char4">
    <w:name w:val="Подножје странице Char"/>
    <w:basedOn w:val="a"/>
    <w:link w:val="af0"/>
    <w:uiPriority w:val="99"/>
    <w:rsid w:val="004A12DC"/>
    <w:rPr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294604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DB9E172C7CBD642AF3D7FF896E05E39" ma:contentTypeVersion="3" ma:contentTypeDescription="Create a new document." ma:contentTypeScope="" ma:versionID="8f4e9c496b63f203546bc09c63469364">
  <xsd:schema xmlns:xsd="http://www.w3.org/2001/XMLSchema" xmlns:xs="http://www.w3.org/2001/XMLSchema" xmlns:p="http://schemas.microsoft.com/office/2006/metadata/properties" xmlns:ns2="64de8687-fba9-40b2-b00d-4ecc1c7a8b27" targetNamespace="http://schemas.microsoft.com/office/2006/metadata/properties" ma:root="true" ma:fieldsID="db145a4f9bcabc08f776a4840c54a727" ns2:_="">
    <xsd:import namespace="64de8687-fba9-40b2-b00d-4ecc1c7a8b2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4de8687-fba9-40b2-b00d-4ecc1c7a8b2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BC1BD58-7703-409A-B3A1-3420DA28BA0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4de8687-fba9-40b2-b00d-4ecc1c7a8b2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4A74F66-B0BD-40E3-B283-C5DDC1F23C1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4AC1756-0048-420C-9E70-6CDB43D1A60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60F20DFA-7F89-4F7D-A364-58E0AA7B55E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83</Words>
  <Characters>2189</Characters>
  <Application>Microsoft Office Word</Application>
  <DocSecurity>0</DocSecurity>
  <Lines>18</Lines>
  <Paragraphs>5</Paragraphs>
  <ScaleCrop>false</ScaleCrop>
  <HeadingPairs>
    <vt:vector size="4" baseType="variant">
      <vt:variant>
        <vt:lpstr>Наслов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56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 EliteBook 840 G3</dc:creator>
  <cp:lastModifiedBy>Microsoft налог</cp:lastModifiedBy>
  <cp:revision>2</cp:revision>
  <cp:lastPrinted>2022-04-13T17:00:00Z</cp:lastPrinted>
  <dcterms:created xsi:type="dcterms:W3CDTF">2023-08-31T06:00:00Z</dcterms:created>
  <dcterms:modified xsi:type="dcterms:W3CDTF">2023-08-31T06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DB9E172C7CBD642AF3D7FF896E05E39</vt:lpwstr>
  </property>
</Properties>
</file>